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90B88" w14:textId="5073983C" w:rsidR="004A54E1" w:rsidRPr="00C50F51" w:rsidRDefault="005366B8" w:rsidP="004A54E1">
      <w:pPr>
        <w:pStyle w:val="1"/>
        <w:jc w:val="center"/>
      </w:pPr>
      <w:r>
        <w:t xml:space="preserve">Exam Preparation – </w:t>
      </w:r>
      <w:r w:rsidR="00537AE7">
        <w:t>1</w:t>
      </w:r>
      <w:r w:rsidR="00410922">
        <w:rPr>
          <w:lang w:val="bg-BG"/>
        </w:rPr>
        <w:t>3</w:t>
      </w:r>
      <w:r w:rsidR="00537AE7">
        <w:t xml:space="preserve"> February 2023</w:t>
      </w:r>
    </w:p>
    <w:p w14:paraId="19EC287D" w14:textId="3BC8C45B" w:rsidR="004A54E1" w:rsidRDefault="00537AE7" w:rsidP="004A54E1">
      <w:pPr>
        <w:pStyle w:val="2"/>
        <w:numPr>
          <w:ilvl w:val="0"/>
          <w:numId w:val="3"/>
        </w:numPr>
      </w:pPr>
      <w:r>
        <w:t>Bombs</w:t>
      </w:r>
    </w:p>
    <w:p w14:paraId="13DA1336" w14:textId="456A4221" w:rsidR="004A54E1" w:rsidRDefault="004A54E1" w:rsidP="004A54E1">
      <w:pPr>
        <w:rPr>
          <w:rStyle w:val="a7"/>
          <w:b/>
        </w:rPr>
      </w:pPr>
      <w:r w:rsidRPr="00220422">
        <w:rPr>
          <w:b/>
        </w:rPr>
        <w:t xml:space="preserve">Link: </w:t>
      </w:r>
      <w:hyperlink r:id="rId7" w:anchor="0" w:history="1">
        <w:r w:rsidR="00537AE7">
          <w:rPr>
            <w:rStyle w:val="a7"/>
            <w:b/>
          </w:rPr>
          <w:t>https://judge.softuni.org/Contests/Practice/Index/2471#0</w:t>
        </w:r>
      </w:hyperlink>
    </w:p>
    <w:p w14:paraId="241820BE" w14:textId="77777777" w:rsidR="00537AE7" w:rsidRPr="00223498" w:rsidRDefault="00537AE7" w:rsidP="00537AE7">
      <w:pPr>
        <w:jc w:val="center"/>
        <w:rPr>
          <w:rFonts w:ascii="Calibri" w:eastAsia="Calibri" w:hAnsi="Calibri" w:cs="Arial"/>
          <w:i/>
        </w:rPr>
      </w:pPr>
      <w:bookmarkStart w:id="0" w:name="_Hlk122522592"/>
      <w:r w:rsidRPr="0059517E">
        <w:rPr>
          <w:rFonts w:ascii="Calibri" w:eastAsia="Calibri" w:hAnsi="Calibri" w:cs="Arial"/>
          <w:i/>
        </w:rPr>
        <w:t xml:space="preserve">Ezio still is </w:t>
      </w:r>
      <w:r>
        <w:rPr>
          <w:rFonts w:ascii="Calibri" w:eastAsia="Calibri" w:hAnsi="Calibri" w:cs="Arial"/>
          <w:i/>
        </w:rPr>
        <w:t>learning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4CACDC02" w14:textId="77777777" w:rsidR="00537AE7" w:rsidRDefault="00537AE7" w:rsidP="00537AE7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1E812167" w14:textId="77777777" w:rsidR="00537AE7" w:rsidRDefault="00537AE7" w:rsidP="00537AE7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f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 pouch.</w:t>
      </w:r>
    </w:p>
    <w:p w14:paraId="5AEB3CBD" w14:textId="77777777" w:rsidR="00537AE7" w:rsidRPr="005F7114" w:rsidRDefault="00537AE7" w:rsidP="00537AE7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0D861414" w14:textId="77777777" w:rsidR="00537AE7" w:rsidRPr="005F7114" w:rsidRDefault="00537AE7" w:rsidP="00537AE7">
      <w:pPr>
        <w:pStyle w:val="a9"/>
        <w:numPr>
          <w:ilvl w:val="0"/>
          <w:numId w:val="26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6BBCE894" w14:textId="77777777" w:rsidR="00537AE7" w:rsidRPr="005F7114" w:rsidRDefault="00537AE7" w:rsidP="00537AE7">
      <w:pPr>
        <w:pStyle w:val="a9"/>
        <w:numPr>
          <w:ilvl w:val="0"/>
          <w:numId w:val="26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49336123" w14:textId="77777777" w:rsidR="00537AE7" w:rsidRPr="005F7114" w:rsidRDefault="00537AE7" w:rsidP="00537AE7">
      <w:pPr>
        <w:pStyle w:val="a9"/>
        <w:numPr>
          <w:ilvl w:val="0"/>
          <w:numId w:val="26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532260CB" w14:textId="77777777" w:rsidR="00537AE7" w:rsidRDefault="00537AE7" w:rsidP="00537AE7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>
        <w:rPr>
          <w:rFonts w:ascii="Calibri" w:eastAsia="Calibri" w:hAnsi="Calibri" w:cs="Arial"/>
          <w:b/>
        </w:rPr>
        <w:t>three</w:t>
      </w:r>
      <w:r w:rsidRPr="006A7251">
        <w:rPr>
          <w:rFonts w:ascii="Calibri" w:eastAsia="Calibri" w:hAnsi="Calibri" w:cs="Arial"/>
          <w:b/>
        </w:rPr>
        <w:t xml:space="preserve">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68E826DB" w14:textId="77777777" w:rsidR="00537AE7" w:rsidRDefault="00537AE7" w:rsidP="00537AE7">
      <w:pPr>
        <w:pStyle w:val="3"/>
      </w:pPr>
      <w:r>
        <w:t>Input</w:t>
      </w:r>
    </w:p>
    <w:p w14:paraId="2D279AF8" w14:textId="77777777" w:rsidR="00537AE7" w:rsidRPr="00A74C56" w:rsidRDefault="00537AE7" w:rsidP="00537AE7">
      <w:pPr>
        <w:pStyle w:val="a9"/>
        <w:numPr>
          <w:ilvl w:val="0"/>
          <w:numId w:val="1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</w:t>
      </w:r>
      <w:r w:rsidRPr="008E32AD">
        <w:rPr>
          <w:rFonts w:ascii="Consolas" w:hAnsi="Consolas"/>
          <w:b/>
        </w:rPr>
        <w:t xml:space="preserve">, </w:t>
      </w:r>
      <w:r>
        <w:rPr>
          <w:b/>
        </w:rPr>
        <w:t>"</w:t>
      </w:r>
      <w:r>
        <w:t>.</w:t>
      </w:r>
    </w:p>
    <w:p w14:paraId="6370D5C9" w14:textId="77777777" w:rsidR="00537AE7" w:rsidRDefault="00537AE7" w:rsidP="00537AE7">
      <w:pPr>
        <w:pStyle w:val="a9"/>
        <w:numPr>
          <w:ilvl w:val="0"/>
          <w:numId w:val="1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8E32AD">
        <w:rPr>
          <w:rFonts w:ascii="Consolas" w:hAnsi="Consolas"/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7AC67AF9" w14:textId="77777777" w:rsidR="00537AE7" w:rsidRDefault="00537AE7" w:rsidP="00537AE7">
      <w:pPr>
        <w:pStyle w:val="3"/>
      </w:pPr>
      <w:r>
        <w:t>Output</w:t>
      </w:r>
    </w:p>
    <w:p w14:paraId="2B68A56F" w14:textId="77777777" w:rsidR="00537AE7" w:rsidRDefault="00537AE7" w:rsidP="00537AE7">
      <w:pPr>
        <w:pStyle w:val="a9"/>
        <w:numPr>
          <w:ilvl w:val="0"/>
          <w:numId w:val="19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– print one of these rows according to whether Ezio succeeded to fulfill the bomb pouch:</w:t>
      </w:r>
    </w:p>
    <w:p w14:paraId="689F5A47" w14:textId="77777777" w:rsidR="00537AE7" w:rsidRPr="004B15C3" w:rsidRDefault="00537AE7" w:rsidP="00537AE7">
      <w:pPr>
        <w:pStyle w:val="a9"/>
        <w:numPr>
          <w:ilvl w:val="1"/>
          <w:numId w:val="19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44575685" w14:textId="77777777" w:rsidR="00537AE7" w:rsidRPr="004B15C3" w:rsidRDefault="00537AE7" w:rsidP="00537AE7">
      <w:pPr>
        <w:pStyle w:val="a9"/>
        <w:numPr>
          <w:ilvl w:val="1"/>
          <w:numId w:val="19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659F0867" w14:textId="77777777" w:rsidR="00537AE7" w:rsidRDefault="00537AE7" w:rsidP="00537AE7">
      <w:pPr>
        <w:pStyle w:val="a9"/>
        <w:numPr>
          <w:ilvl w:val="0"/>
          <w:numId w:val="19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bomb effects left:</w:t>
      </w:r>
    </w:p>
    <w:p w14:paraId="21123A53" w14:textId="77777777" w:rsidR="00537AE7" w:rsidRDefault="00537AE7" w:rsidP="00537AE7">
      <w:pPr>
        <w:pStyle w:val="a9"/>
        <w:numPr>
          <w:ilvl w:val="1"/>
          <w:numId w:val="19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>
        <w:rPr>
          <w:rFonts w:ascii="Consolas" w:hAnsi="Consolas"/>
        </w:rPr>
        <w:t>"</w:t>
      </w:r>
    </w:p>
    <w:p w14:paraId="53545300" w14:textId="77777777" w:rsidR="00537AE7" w:rsidRPr="0001161D" w:rsidRDefault="00537AE7" w:rsidP="00537AE7">
      <w:pPr>
        <w:pStyle w:val="a9"/>
        <w:numPr>
          <w:ilvl w:val="1"/>
          <w:numId w:val="19"/>
        </w:numPr>
        <w:spacing w:before="0" w:after="200"/>
        <w:jc w:val="both"/>
        <w:rPr>
          <w:rStyle w:val="a8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5010076" w14:textId="77777777" w:rsidR="00537AE7" w:rsidRDefault="00537AE7" w:rsidP="00537AE7">
      <w:pPr>
        <w:pStyle w:val="a9"/>
        <w:numPr>
          <w:ilvl w:val="0"/>
          <w:numId w:val="19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bomb casings left:</w:t>
      </w:r>
    </w:p>
    <w:p w14:paraId="727BAA6C" w14:textId="77777777" w:rsidR="00537AE7" w:rsidRDefault="00537AE7" w:rsidP="00537AE7">
      <w:pPr>
        <w:pStyle w:val="a9"/>
        <w:numPr>
          <w:ilvl w:val="1"/>
          <w:numId w:val="19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 w:rsidRPr="004B15C3">
        <w:rPr>
          <w:rFonts w:ascii="Consolas" w:hAnsi="Consolas"/>
        </w:rPr>
        <w:t>"</w:t>
      </w:r>
    </w:p>
    <w:p w14:paraId="0D45DF3C" w14:textId="77777777" w:rsidR="00537AE7" w:rsidRPr="0001161D" w:rsidRDefault="00537AE7" w:rsidP="00537AE7">
      <w:pPr>
        <w:pStyle w:val="a9"/>
        <w:numPr>
          <w:ilvl w:val="1"/>
          <w:numId w:val="19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4C91A6C9" w14:textId="77777777" w:rsidR="00537AE7" w:rsidRPr="0001161D" w:rsidRDefault="00537AE7" w:rsidP="00537AE7">
      <w:pPr>
        <w:pStyle w:val="a9"/>
        <w:numPr>
          <w:ilvl w:val="0"/>
          <w:numId w:val="19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created 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0AB84A62" w14:textId="77777777" w:rsidR="00537AE7" w:rsidRPr="004B15C3" w:rsidRDefault="00537AE7" w:rsidP="00537AE7">
      <w:pPr>
        <w:pStyle w:val="a9"/>
        <w:numPr>
          <w:ilvl w:val="1"/>
          <w:numId w:val="19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5B0A5184" w14:textId="77777777" w:rsidR="00537AE7" w:rsidRPr="004B15C3" w:rsidRDefault="00537AE7" w:rsidP="00537AE7">
      <w:pPr>
        <w:pStyle w:val="a9"/>
        <w:numPr>
          <w:ilvl w:val="1"/>
          <w:numId w:val="19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35E60C78" w14:textId="77777777" w:rsidR="00537AE7" w:rsidRPr="004B15C3" w:rsidRDefault="00537AE7" w:rsidP="00537AE7">
      <w:pPr>
        <w:pStyle w:val="a9"/>
        <w:numPr>
          <w:ilvl w:val="1"/>
          <w:numId w:val="19"/>
        </w:numPr>
        <w:spacing w:before="0" w:after="200"/>
        <w:jc w:val="both"/>
        <w:rPr>
          <w:rStyle w:val="a8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5579376D" w14:textId="77777777" w:rsidR="00537AE7" w:rsidRDefault="00537AE7" w:rsidP="00537AE7">
      <w:pPr>
        <w:pStyle w:val="3"/>
      </w:pPr>
      <w:r>
        <w:t>Constraints</w:t>
      </w:r>
    </w:p>
    <w:p w14:paraId="265036A7" w14:textId="77777777" w:rsidR="00537AE7" w:rsidRPr="000D4F71" w:rsidRDefault="00537AE7" w:rsidP="00537AE7">
      <w:pPr>
        <w:pStyle w:val="a9"/>
        <w:numPr>
          <w:ilvl w:val="0"/>
          <w:numId w:val="1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6E4D6747" w14:textId="77777777" w:rsidR="00537AE7" w:rsidRPr="00223498" w:rsidRDefault="00537AE7" w:rsidP="00537AE7">
      <w:pPr>
        <w:pStyle w:val="a9"/>
        <w:numPr>
          <w:ilvl w:val="0"/>
          <w:numId w:val="12"/>
        </w:numPr>
        <w:spacing w:before="0" w:after="200"/>
        <w:jc w:val="both"/>
        <w:rPr>
          <w:rFonts w:eastAsia="MS Mincho"/>
          <w:lang w:eastAsia="ja-JP"/>
        </w:rPr>
      </w:pPr>
      <w:r>
        <w:t>Don't have a situation with negative material.</w:t>
      </w:r>
    </w:p>
    <w:p w14:paraId="2A7FFAFE" w14:textId="77777777" w:rsidR="00537AE7" w:rsidRDefault="00537AE7" w:rsidP="00537AE7">
      <w:pPr>
        <w:pStyle w:val="3"/>
      </w:pPr>
      <w:r>
        <w:lastRenderedPageBreak/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142"/>
        <w:gridCol w:w="6945"/>
      </w:tblGrid>
      <w:tr w:rsidR="00537AE7" w14:paraId="15FA1872" w14:textId="77777777" w:rsidTr="00537AE7">
        <w:trPr>
          <w:trHeight w:val="518"/>
        </w:trPr>
        <w:tc>
          <w:tcPr>
            <w:tcW w:w="38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CCA0D8" w14:textId="77777777" w:rsidR="00537AE7" w:rsidRPr="00537AE7" w:rsidRDefault="00537AE7" w:rsidP="00537AE7">
            <w:pPr>
              <w:jc w:val="center"/>
              <w:rPr>
                <w:rFonts w:cstheme="minorHAnsi"/>
                <w:b/>
                <w:bCs/>
                <w:noProof/>
                <w:lang w:val="en-GB"/>
              </w:rPr>
            </w:pPr>
            <w:r w:rsidRPr="00537AE7">
              <w:rPr>
                <w:rFonts w:cstheme="minorHAnsi"/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432548" w14:textId="77777777" w:rsidR="00537AE7" w:rsidRPr="00537AE7" w:rsidRDefault="00537AE7" w:rsidP="00537AE7">
            <w:pPr>
              <w:jc w:val="center"/>
              <w:rPr>
                <w:rFonts w:cstheme="minorHAnsi"/>
                <w:b/>
                <w:bCs/>
                <w:noProof/>
                <w:lang w:val="en-GB"/>
              </w:rPr>
            </w:pPr>
            <w:r w:rsidRPr="00537AE7">
              <w:rPr>
                <w:rFonts w:cstheme="minorHAnsi"/>
                <w:b/>
                <w:bCs/>
                <w:noProof/>
                <w:lang w:val="en-GB"/>
              </w:rPr>
              <w:t>Output</w:t>
            </w:r>
          </w:p>
        </w:tc>
      </w:tr>
      <w:tr w:rsidR="00537AE7" w14:paraId="4B06926D" w14:textId="77777777" w:rsidTr="00537AE7">
        <w:trPr>
          <w:trHeight w:val="626"/>
        </w:trPr>
        <w:tc>
          <w:tcPr>
            <w:tcW w:w="38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8865C" w14:textId="77777777" w:rsidR="00537AE7" w:rsidRPr="004B15C3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  <w:lang w:val="bg-BG"/>
              </w:rPr>
            </w:pPr>
            <w:r>
              <w:rPr>
                <w:rStyle w:val="a8"/>
                <w:rFonts w:ascii="Consolas" w:hAnsi="Consolas"/>
              </w:rPr>
              <w:t>5,</w:t>
            </w:r>
            <w:r w:rsidRPr="004B15C3">
              <w:rPr>
                <w:rStyle w:val="a8"/>
                <w:rFonts w:ascii="Consolas" w:hAnsi="Consolas"/>
              </w:rPr>
              <w:t xml:space="preserve"> 25</w:t>
            </w:r>
            <w:r>
              <w:rPr>
                <w:rStyle w:val="a8"/>
                <w:rFonts w:ascii="Consolas" w:hAnsi="Consolas"/>
              </w:rPr>
              <w:t>,</w:t>
            </w:r>
            <w:r w:rsidRPr="004B15C3">
              <w:rPr>
                <w:rStyle w:val="a8"/>
                <w:rFonts w:ascii="Consolas" w:hAnsi="Consolas"/>
              </w:rPr>
              <w:t xml:space="preserve"> 50</w:t>
            </w:r>
            <w:r>
              <w:rPr>
                <w:rStyle w:val="a8"/>
                <w:rFonts w:ascii="Consolas" w:hAnsi="Consolas"/>
              </w:rPr>
              <w:t>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115</w:t>
            </w:r>
          </w:p>
          <w:p w14:paraId="2E975310" w14:textId="77777777" w:rsidR="00537AE7" w:rsidRPr="004B15C3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</w:rPr>
            </w:pPr>
            <w:r>
              <w:rPr>
                <w:rStyle w:val="a8"/>
                <w:rFonts w:ascii="Consolas" w:hAnsi="Consolas"/>
              </w:rPr>
              <w:t>5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1</w:t>
            </w:r>
            <w:r w:rsidRPr="004B15C3">
              <w:rPr>
                <w:rStyle w:val="a8"/>
                <w:rFonts w:ascii="Consolas" w:hAnsi="Consolas"/>
              </w:rPr>
              <w:t>5</w:t>
            </w:r>
            <w:r>
              <w:rPr>
                <w:rStyle w:val="a8"/>
                <w:rFonts w:ascii="Consolas" w:hAnsi="Consolas"/>
              </w:rPr>
              <w:t>,</w:t>
            </w:r>
            <w:r w:rsidRPr="004B15C3">
              <w:rPr>
                <w:rStyle w:val="a8"/>
                <w:rFonts w:ascii="Consolas" w:hAnsi="Consolas"/>
              </w:rPr>
              <w:t xml:space="preserve"> 25</w:t>
            </w:r>
            <w:r>
              <w:rPr>
                <w:rStyle w:val="a8"/>
                <w:rFonts w:ascii="Consolas" w:hAnsi="Consolas"/>
              </w:rPr>
              <w:t>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35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A45E8" w14:textId="77777777" w:rsidR="00537AE7" w:rsidRPr="004C5B9B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8"/>
                <w:rFonts w:ascii="Consolas" w:hAnsi="Consolas"/>
                <w:lang w:val="en-GB"/>
              </w:rPr>
              <w:t>You don't have enough materials to fill the bomb pouch.</w:t>
            </w:r>
          </w:p>
          <w:p w14:paraId="6838BEDA" w14:textId="77777777" w:rsidR="00537AE7" w:rsidRPr="004C5B9B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8"/>
                <w:rFonts w:ascii="Consolas" w:hAnsi="Consolas"/>
                <w:lang w:val="en-GB"/>
              </w:rPr>
              <w:t>Bomb Effects: empty</w:t>
            </w:r>
          </w:p>
          <w:p w14:paraId="63FEAED9" w14:textId="77777777" w:rsidR="00537AE7" w:rsidRPr="004C5B9B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8"/>
                <w:rFonts w:ascii="Consolas" w:hAnsi="Consolas"/>
                <w:lang w:val="en-GB"/>
              </w:rPr>
              <w:t>Bomb Casings: empty</w:t>
            </w:r>
          </w:p>
          <w:p w14:paraId="3C86AC20" w14:textId="77777777" w:rsidR="00537AE7" w:rsidRPr="004C5B9B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8"/>
                <w:rFonts w:ascii="Consolas" w:hAnsi="Consolas"/>
                <w:lang w:val="en-GB"/>
              </w:rPr>
              <w:t>Cherry Bombs: 1</w:t>
            </w:r>
          </w:p>
          <w:p w14:paraId="158613AE" w14:textId="77777777" w:rsidR="00537AE7" w:rsidRPr="004C5B9B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8"/>
                <w:rFonts w:ascii="Consolas" w:hAnsi="Consolas"/>
                <w:lang w:val="en-GB"/>
              </w:rPr>
              <w:t>Datura Bombs: 2</w:t>
            </w:r>
          </w:p>
          <w:p w14:paraId="53ADBBB3" w14:textId="77777777" w:rsidR="00537AE7" w:rsidRPr="004B15C3" w:rsidRDefault="00537AE7" w:rsidP="00192D50">
            <w:pPr>
              <w:spacing w:after="0" w:line="240" w:lineRule="auto"/>
              <w:rPr>
                <w:rStyle w:val="a8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8"/>
                <w:rFonts w:ascii="Consolas" w:hAnsi="Consolas"/>
                <w:lang w:val="en-GB"/>
              </w:rPr>
              <w:t>Smoke Decoy Bombs: 1</w:t>
            </w:r>
          </w:p>
        </w:tc>
      </w:tr>
      <w:tr w:rsidR="00537AE7" w:rsidRPr="00CB252D" w14:paraId="7911B5F4" w14:textId="77777777" w:rsidTr="00537AE7">
        <w:trPr>
          <w:trHeight w:val="525"/>
        </w:trPr>
        <w:tc>
          <w:tcPr>
            <w:tcW w:w="107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2C359D" w14:textId="77777777" w:rsidR="00537AE7" w:rsidRPr="00537AE7" w:rsidRDefault="00537AE7" w:rsidP="00537AE7">
            <w:pPr>
              <w:jc w:val="center"/>
              <w:rPr>
                <w:rFonts w:cstheme="minorHAnsi"/>
                <w:b/>
                <w:bCs/>
                <w:noProof/>
                <w:lang w:val="en-GB"/>
              </w:rPr>
            </w:pPr>
            <w:r w:rsidRPr="00537AE7">
              <w:rPr>
                <w:rFonts w:cstheme="minorHAnsi"/>
                <w:b/>
                <w:bCs/>
                <w:noProof/>
                <w:lang w:val="en-GB"/>
              </w:rPr>
              <w:t>Comment</w:t>
            </w:r>
          </w:p>
        </w:tc>
      </w:tr>
      <w:tr w:rsidR="00537AE7" w:rsidRPr="00FB111A" w14:paraId="54247B77" w14:textId="77777777" w:rsidTr="00192D50">
        <w:trPr>
          <w:trHeight w:val="626"/>
        </w:trPr>
        <w:tc>
          <w:tcPr>
            <w:tcW w:w="107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3D63" w14:textId="77777777" w:rsidR="00537AE7" w:rsidRPr="00FB111A" w:rsidRDefault="00537AE7" w:rsidP="00192D50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0105E09A" w14:textId="77777777" w:rsidR="00537AE7" w:rsidRPr="00FB111A" w:rsidRDefault="00537AE7" w:rsidP="00192D50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2) 25 + 25 = 50 -&gt; can't create bomb. Bomb casing should be decreased with 5 -&gt; 20</w:t>
            </w:r>
          </w:p>
          <w:p w14:paraId="59861B0F" w14:textId="77777777" w:rsidR="00537AE7" w:rsidRPr="00FB111A" w:rsidRDefault="00537AE7" w:rsidP="00192D50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3) 25 + 20 = 45 -&gt; can't create bomb. Bomb casing should be decreased with 5 -&gt; 15</w:t>
            </w:r>
          </w:p>
          <w:p w14:paraId="08C8E140" w14:textId="77777777" w:rsidR="00537AE7" w:rsidRPr="00FB111A" w:rsidRDefault="00537AE7" w:rsidP="00192D50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1D76082E" w14:textId="77777777" w:rsidR="00537AE7" w:rsidRPr="00FB111A" w:rsidRDefault="00537AE7" w:rsidP="00192D50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  <w:tr w:rsidR="00537AE7" w:rsidRPr="00FB111A" w14:paraId="2929C83A" w14:textId="77777777" w:rsidTr="00537AE7">
        <w:trPr>
          <w:trHeight w:val="25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713B16" w14:textId="7D883AB6" w:rsidR="00537AE7" w:rsidRPr="00537AE7" w:rsidRDefault="00537AE7" w:rsidP="00537AE7">
            <w:pPr>
              <w:jc w:val="center"/>
              <w:rPr>
                <w:rFonts w:cstheme="minorHAnsi"/>
                <w:b/>
                <w:bCs/>
                <w:noProof/>
                <w:lang w:val="en-GB"/>
              </w:rPr>
            </w:pPr>
            <w:r w:rsidRPr="00537AE7">
              <w:rPr>
                <w:rFonts w:cstheme="minorHAnsi"/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1560A8" w14:textId="5494ED44" w:rsidR="00537AE7" w:rsidRPr="00537AE7" w:rsidRDefault="00537AE7" w:rsidP="00537AE7">
            <w:pPr>
              <w:jc w:val="center"/>
              <w:rPr>
                <w:rFonts w:cstheme="minorHAnsi"/>
                <w:b/>
                <w:bCs/>
                <w:noProof/>
                <w:lang w:val="en-GB"/>
              </w:rPr>
            </w:pPr>
            <w:r w:rsidRPr="00537AE7">
              <w:rPr>
                <w:rFonts w:cstheme="minorHAnsi"/>
                <w:b/>
                <w:bCs/>
                <w:noProof/>
                <w:lang w:val="en-GB"/>
              </w:rPr>
              <w:t>Output</w:t>
            </w:r>
          </w:p>
        </w:tc>
      </w:tr>
      <w:tr w:rsidR="00537AE7" w:rsidRPr="00FB111A" w14:paraId="7DFA546E" w14:textId="77777777" w:rsidTr="00537AE7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BBEF" w14:textId="77777777" w:rsidR="00537AE7" w:rsidRPr="004B15C3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</w:rPr>
            </w:pPr>
            <w:r>
              <w:rPr>
                <w:rStyle w:val="a8"/>
                <w:rFonts w:ascii="Consolas" w:hAnsi="Consolas"/>
              </w:rPr>
              <w:t>3</w:t>
            </w:r>
            <w:r w:rsidRPr="004B15C3">
              <w:rPr>
                <w:rStyle w:val="a8"/>
                <w:rFonts w:ascii="Consolas" w:hAnsi="Consolas"/>
              </w:rPr>
              <w:t>0</w:t>
            </w:r>
            <w:r>
              <w:rPr>
                <w:rStyle w:val="a8"/>
                <w:rFonts w:ascii="Consolas" w:hAnsi="Consolas"/>
              </w:rPr>
              <w:t>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4</w:t>
            </w:r>
            <w:r w:rsidRPr="004B15C3">
              <w:rPr>
                <w:rStyle w:val="a8"/>
                <w:rFonts w:ascii="Consolas" w:hAnsi="Consolas"/>
              </w:rPr>
              <w:t>0</w:t>
            </w:r>
            <w:r>
              <w:rPr>
                <w:rStyle w:val="a8"/>
                <w:rFonts w:ascii="Consolas" w:hAnsi="Consolas"/>
              </w:rPr>
              <w:t>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5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55,</w:t>
            </w:r>
            <w:r w:rsidRPr="004B15C3">
              <w:rPr>
                <w:rStyle w:val="a8"/>
                <w:rFonts w:ascii="Consolas" w:hAnsi="Consolas"/>
              </w:rPr>
              <w:t xml:space="preserve"> 50</w:t>
            </w:r>
            <w:r>
              <w:rPr>
                <w:rStyle w:val="a8"/>
                <w:rFonts w:ascii="Consolas" w:hAnsi="Consolas"/>
              </w:rPr>
              <w:t xml:space="preserve">, 100, 110, 35, 40, </w:t>
            </w:r>
            <w:r w:rsidRPr="006219D2">
              <w:rPr>
                <w:rStyle w:val="a8"/>
                <w:rFonts w:ascii="Consolas" w:hAnsi="Consolas"/>
                <w:color w:val="000000" w:themeColor="text1"/>
                <w:highlight w:val="yellow"/>
              </w:rPr>
              <w:t>35</w:t>
            </w:r>
            <w:r>
              <w:rPr>
                <w:rStyle w:val="a8"/>
                <w:rFonts w:ascii="Consolas" w:hAnsi="Consolas"/>
              </w:rPr>
              <w:t>, 100, 80</w:t>
            </w:r>
          </w:p>
          <w:p w14:paraId="0A5FA581" w14:textId="77E2ABA5" w:rsidR="00537AE7" w:rsidRPr="00FB111A" w:rsidRDefault="00537AE7" w:rsidP="00537AE7">
            <w:pPr>
              <w:rPr>
                <w:rFonts w:cstheme="minorHAnsi"/>
                <w:noProof/>
                <w:lang w:val="en-GB"/>
              </w:rPr>
            </w:pPr>
            <w:r>
              <w:rPr>
                <w:rStyle w:val="a8"/>
                <w:rFonts w:ascii="Consolas" w:hAnsi="Consolas"/>
              </w:rPr>
              <w:t xml:space="preserve">20, </w:t>
            </w:r>
            <w:r w:rsidRPr="006219D2">
              <w:rPr>
                <w:rStyle w:val="a8"/>
                <w:rFonts w:ascii="Consolas" w:hAnsi="Consolas"/>
                <w:highlight w:val="green"/>
              </w:rPr>
              <w:t>25</w:t>
            </w:r>
            <w:r>
              <w:rPr>
                <w:rStyle w:val="a8"/>
                <w:rFonts w:ascii="Consolas" w:hAnsi="Consolas"/>
              </w:rPr>
              <w:t>, 20, 5, 20, 20, 7</w:t>
            </w:r>
            <w:r w:rsidRPr="004B15C3">
              <w:rPr>
                <w:rStyle w:val="a8"/>
                <w:rFonts w:ascii="Consolas" w:hAnsi="Consolas"/>
              </w:rPr>
              <w:t>0</w:t>
            </w:r>
            <w:r>
              <w:rPr>
                <w:rStyle w:val="a8"/>
                <w:rFonts w:ascii="Consolas" w:hAnsi="Consolas"/>
              </w:rPr>
              <w:t>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5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35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0,</w:t>
            </w:r>
            <w:r w:rsidRPr="004B15C3">
              <w:rPr>
                <w:rStyle w:val="a8"/>
                <w:rFonts w:ascii="Consolas" w:hAnsi="Consolas"/>
              </w:rPr>
              <w:t xml:space="preserve"> </w:t>
            </w:r>
            <w:r>
              <w:rPr>
                <w:rStyle w:val="a8"/>
                <w:rFonts w:ascii="Consolas" w:hAnsi="Consolas"/>
              </w:rPr>
              <w:t>10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C164" w14:textId="77777777" w:rsidR="00537AE7" w:rsidRPr="006219D2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6219D2">
              <w:rPr>
                <w:rStyle w:val="a8"/>
                <w:rFonts w:ascii="Consolas" w:hAnsi="Consolas"/>
                <w:noProof/>
              </w:rPr>
              <w:t>Bene! You have successfully filled the bomb pouch!</w:t>
            </w:r>
          </w:p>
          <w:p w14:paraId="1C0AFB43" w14:textId="77777777" w:rsidR="00537AE7" w:rsidRPr="006219D2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6219D2">
              <w:rPr>
                <w:rStyle w:val="a8"/>
                <w:rFonts w:ascii="Consolas" w:hAnsi="Consolas"/>
                <w:noProof/>
              </w:rPr>
              <w:t>Bomb Effects: 100, 80</w:t>
            </w:r>
          </w:p>
          <w:p w14:paraId="6C55FC53" w14:textId="77777777" w:rsidR="00537AE7" w:rsidRPr="006219D2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6219D2">
              <w:rPr>
                <w:rStyle w:val="a8"/>
                <w:rFonts w:ascii="Consolas" w:hAnsi="Consolas"/>
                <w:noProof/>
              </w:rPr>
              <w:t>Bomb Casings: 20</w:t>
            </w:r>
          </w:p>
          <w:p w14:paraId="39BDE4D4" w14:textId="77777777" w:rsidR="00537AE7" w:rsidRPr="006219D2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6219D2">
              <w:rPr>
                <w:rStyle w:val="a8"/>
                <w:rFonts w:ascii="Consolas" w:hAnsi="Consolas"/>
                <w:noProof/>
              </w:rPr>
              <w:t>Cherry Bombs: 3</w:t>
            </w:r>
          </w:p>
          <w:p w14:paraId="4500696A" w14:textId="77777777" w:rsidR="00537AE7" w:rsidRPr="006219D2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6219D2">
              <w:rPr>
                <w:rStyle w:val="a8"/>
                <w:rFonts w:ascii="Consolas" w:hAnsi="Consolas"/>
                <w:noProof/>
              </w:rPr>
              <w:t>Datura Bombs: 4</w:t>
            </w:r>
          </w:p>
          <w:p w14:paraId="6471D4B7" w14:textId="3BD8DD87" w:rsidR="00537AE7" w:rsidRPr="00FB111A" w:rsidRDefault="00537AE7" w:rsidP="00537AE7">
            <w:pPr>
              <w:rPr>
                <w:rFonts w:cstheme="minorHAnsi"/>
                <w:noProof/>
                <w:lang w:val="en-GB"/>
              </w:rPr>
            </w:pPr>
            <w:r w:rsidRPr="006219D2">
              <w:rPr>
                <w:rStyle w:val="a8"/>
                <w:rFonts w:ascii="Consolas" w:hAnsi="Consolas"/>
                <w:noProof/>
              </w:rPr>
              <w:t>Smoke Decoy Bombs: 3</w:t>
            </w:r>
          </w:p>
        </w:tc>
      </w:tr>
      <w:tr w:rsidR="00537AE7" w:rsidRPr="00FB111A" w14:paraId="05645487" w14:textId="77777777" w:rsidTr="00537AE7">
        <w:trPr>
          <w:trHeight w:val="626"/>
        </w:trPr>
        <w:tc>
          <w:tcPr>
            <w:tcW w:w="107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B48BD0" w14:textId="76F99255" w:rsidR="00537AE7" w:rsidRPr="00537AE7" w:rsidRDefault="00537AE7" w:rsidP="00537AE7">
            <w:pPr>
              <w:jc w:val="center"/>
              <w:rPr>
                <w:rFonts w:cstheme="minorHAnsi"/>
                <w:b/>
                <w:bCs/>
                <w:noProof/>
                <w:lang w:val="en-GB"/>
              </w:rPr>
            </w:pPr>
            <w:r w:rsidRPr="00537AE7">
              <w:rPr>
                <w:rFonts w:cstheme="minorHAnsi"/>
                <w:b/>
                <w:bCs/>
                <w:noProof/>
                <w:lang w:val="en-GB"/>
              </w:rPr>
              <w:t>Comment</w:t>
            </w:r>
          </w:p>
        </w:tc>
      </w:tr>
      <w:tr w:rsidR="00537AE7" w:rsidRPr="00FB111A" w14:paraId="336C88CE" w14:textId="77777777" w:rsidTr="007B761E">
        <w:trPr>
          <w:trHeight w:val="626"/>
        </w:trPr>
        <w:tc>
          <w:tcPr>
            <w:tcW w:w="107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CAB3" w14:textId="77777777" w:rsidR="00537AE7" w:rsidRDefault="00537AE7" w:rsidP="00537AE7">
            <w:pPr>
              <w:pStyle w:val="ac"/>
              <w:rPr>
                <w:rStyle w:val="a8"/>
                <w:rFonts w:ascii="Consolas" w:hAnsi="Consolas"/>
                <w:lang w:val="en-US"/>
              </w:rPr>
            </w:pPr>
            <w:r>
              <w:rPr>
                <w:rStyle w:val="a8"/>
                <w:rFonts w:ascii="Consolas" w:hAnsi="Consolas"/>
                <w:lang w:val="en-US"/>
              </w:rPr>
              <w:t>…</w:t>
            </w:r>
          </w:p>
          <w:p w14:paraId="6B839EB5" w14:textId="748C1635" w:rsidR="00537AE7" w:rsidRPr="006219D2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noProof/>
              </w:rPr>
            </w:pPr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 xml:space="preserve">, have created 3 Cherry bombs, 4 Datura bombs, and 3 Smoke Decoy bombs. </w:t>
            </w:r>
            <w:r>
              <w:t>A</w:t>
            </w:r>
            <w:r w:rsidRPr="0059517E">
              <w:t>ll of the bomb types have 3 bombs and the program ends.</w:t>
            </w:r>
          </w:p>
        </w:tc>
      </w:tr>
      <w:tr w:rsidR="00537AE7" w:rsidRPr="00FB111A" w14:paraId="31FD1832" w14:textId="77777777" w:rsidTr="00537AE7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A1FA2C" w14:textId="533899F3" w:rsidR="00537AE7" w:rsidRPr="00537AE7" w:rsidRDefault="00537AE7" w:rsidP="00537AE7">
            <w:pPr>
              <w:jc w:val="center"/>
              <w:rPr>
                <w:noProof/>
                <w:lang w:val="en-GB"/>
              </w:rPr>
            </w:pPr>
            <w:r w:rsidRPr="00537AE7">
              <w:rPr>
                <w:rFonts w:cstheme="minorHAnsi"/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973C9C" w14:textId="5C2BED0E" w:rsidR="00537AE7" w:rsidRPr="00537AE7" w:rsidRDefault="00537AE7" w:rsidP="00537AE7">
            <w:pPr>
              <w:jc w:val="center"/>
              <w:rPr>
                <w:noProof/>
                <w:lang w:val="en-GB"/>
              </w:rPr>
            </w:pPr>
            <w:r w:rsidRPr="00537AE7">
              <w:rPr>
                <w:noProof/>
                <w:lang w:val="en-GB"/>
              </w:rPr>
              <w:t>O</w:t>
            </w:r>
            <w:r w:rsidRPr="00537AE7">
              <w:rPr>
                <w:rFonts w:cstheme="minorHAnsi"/>
                <w:b/>
                <w:bCs/>
                <w:noProof/>
                <w:lang w:val="en-GB"/>
              </w:rPr>
              <w:t>utput</w:t>
            </w:r>
          </w:p>
        </w:tc>
      </w:tr>
      <w:tr w:rsidR="00537AE7" w:rsidRPr="004B15C3" w14:paraId="0DC8CBF4" w14:textId="77777777" w:rsidTr="00537AE7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1B6FA" w14:textId="77777777" w:rsidR="00537AE7" w:rsidRPr="00E34B6F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</w:rPr>
            </w:pPr>
            <w:r w:rsidRPr="00E34B6F">
              <w:rPr>
                <w:rStyle w:val="a8"/>
                <w:rFonts w:ascii="Consolas" w:hAnsi="Consolas"/>
              </w:rPr>
              <w:t>10, 20</w:t>
            </w:r>
          </w:p>
          <w:p w14:paraId="28057627" w14:textId="77777777" w:rsidR="00537AE7" w:rsidRPr="004B15C3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</w:rPr>
            </w:pPr>
            <w:r w:rsidRPr="00E34B6F">
              <w:rPr>
                <w:rStyle w:val="a8"/>
                <w:rFonts w:ascii="Consolas" w:hAnsi="Consolas"/>
              </w:rPr>
              <w:t>40, 35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28E22" w14:textId="77777777" w:rsidR="00537AE7" w:rsidRPr="00E34B6F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E34B6F">
              <w:rPr>
                <w:rStyle w:val="a8"/>
                <w:rFonts w:ascii="Consolas" w:hAnsi="Consolas"/>
                <w:noProof/>
              </w:rPr>
              <w:t>You don't have enough materials to fill the bomb pouch.</w:t>
            </w:r>
          </w:p>
          <w:p w14:paraId="356391A2" w14:textId="77777777" w:rsidR="00537AE7" w:rsidRPr="00E34B6F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E34B6F">
              <w:rPr>
                <w:rStyle w:val="a8"/>
                <w:rFonts w:ascii="Consolas" w:hAnsi="Consolas"/>
                <w:noProof/>
              </w:rPr>
              <w:t>Bomb Effects: empty</w:t>
            </w:r>
          </w:p>
          <w:p w14:paraId="47D6C141" w14:textId="77777777" w:rsidR="00537AE7" w:rsidRPr="00E34B6F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E34B6F">
              <w:rPr>
                <w:rStyle w:val="a8"/>
                <w:rFonts w:ascii="Consolas" w:hAnsi="Consolas"/>
                <w:noProof/>
              </w:rPr>
              <w:t>Bomb Casings: empty</w:t>
            </w:r>
          </w:p>
          <w:p w14:paraId="14C0A672" w14:textId="77777777" w:rsidR="00537AE7" w:rsidRPr="00E34B6F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E34B6F">
              <w:rPr>
                <w:rStyle w:val="a8"/>
                <w:rFonts w:ascii="Consolas" w:hAnsi="Consolas"/>
                <w:noProof/>
              </w:rPr>
              <w:t>Cherry Bombs: 1</w:t>
            </w:r>
          </w:p>
          <w:p w14:paraId="3DBE0FFF" w14:textId="77777777" w:rsidR="00537AE7" w:rsidRPr="00E34B6F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  <w:noProof/>
              </w:rPr>
            </w:pPr>
            <w:r w:rsidRPr="00E34B6F">
              <w:rPr>
                <w:rStyle w:val="a8"/>
                <w:rFonts w:ascii="Consolas" w:hAnsi="Consolas"/>
                <w:noProof/>
              </w:rPr>
              <w:t>Datura Bombs: 1</w:t>
            </w:r>
          </w:p>
          <w:p w14:paraId="3F788666" w14:textId="77777777" w:rsidR="00537AE7" w:rsidRPr="004B15C3" w:rsidRDefault="00537AE7" w:rsidP="00537AE7">
            <w:pPr>
              <w:spacing w:after="0" w:line="240" w:lineRule="auto"/>
              <w:rPr>
                <w:rStyle w:val="a8"/>
                <w:rFonts w:ascii="Consolas" w:hAnsi="Consolas"/>
                <w:b w:val="0"/>
              </w:rPr>
            </w:pPr>
            <w:r w:rsidRPr="00E34B6F">
              <w:rPr>
                <w:rStyle w:val="a8"/>
                <w:rFonts w:ascii="Consolas" w:hAnsi="Consolas"/>
                <w:noProof/>
              </w:rPr>
              <w:t>Smoke Decoy Bombs: 0</w:t>
            </w:r>
          </w:p>
        </w:tc>
      </w:tr>
    </w:tbl>
    <w:p w14:paraId="5928E274" w14:textId="77777777" w:rsidR="00305470" w:rsidRDefault="00305470" w:rsidP="00305470">
      <w:pPr>
        <w:spacing w:after="0" w:line="100" w:lineRule="exact"/>
        <w:jc w:val="both"/>
        <w:rPr>
          <w:lang w:eastAsia="ja-JP"/>
        </w:rPr>
      </w:pPr>
    </w:p>
    <w:bookmarkEnd w:id="0"/>
    <w:p w14:paraId="55C93CDA" w14:textId="3804A571" w:rsidR="00305470" w:rsidRPr="00305470" w:rsidRDefault="00155ADB" w:rsidP="00305470">
      <w:pPr>
        <w:pStyle w:val="2"/>
        <w:numPr>
          <w:ilvl w:val="0"/>
          <w:numId w:val="3"/>
        </w:numPr>
      </w:pPr>
      <w:r>
        <w:lastRenderedPageBreak/>
        <w:t>Treasure Hunt</w:t>
      </w:r>
    </w:p>
    <w:p w14:paraId="2157C9DF" w14:textId="1446D1BF" w:rsidR="00155ADB" w:rsidRPr="00155ADB" w:rsidRDefault="00305470" w:rsidP="00155ADB">
      <w:pPr>
        <w:rPr>
          <w:rFonts w:cstheme="minorHAnsi"/>
          <w:b/>
          <w:bCs/>
          <w:noProof/>
          <w:lang w:val="en-GB"/>
        </w:rPr>
      </w:pPr>
      <w:r w:rsidRPr="00305470">
        <w:rPr>
          <w:rFonts w:cstheme="minorHAnsi"/>
          <w:b/>
          <w:bCs/>
          <w:noProof/>
          <w:lang w:val="en-GB"/>
        </w:rPr>
        <w:t xml:space="preserve">Link: </w:t>
      </w:r>
      <w:hyperlink r:id="rId8" w:anchor="1" w:history="1">
        <w:r w:rsidR="00155ADB">
          <w:rPr>
            <w:rStyle w:val="a7"/>
            <w:rFonts w:cstheme="minorHAnsi"/>
            <w:b/>
            <w:bCs/>
            <w:noProof/>
            <w:lang w:val="en-GB"/>
          </w:rPr>
          <w:t>https://judge.softuni.org/Contests/Practice/Index/3529#1</w:t>
        </w:r>
      </w:hyperlink>
    </w:p>
    <w:p w14:paraId="3FE841FC" w14:textId="77777777" w:rsidR="00155ADB" w:rsidRDefault="00155ADB" w:rsidP="00155ADB">
      <w:pPr>
        <w:jc w:val="both"/>
        <w:rPr>
          <w:i/>
          <w:iCs/>
        </w:rPr>
      </w:pPr>
      <w:r w:rsidRPr="009725E6">
        <w:rPr>
          <w:i/>
          <w:iCs/>
        </w:rPr>
        <w:t xml:space="preserve">You are a treasure hunter. You have found a </w:t>
      </w:r>
      <w:r>
        <w:rPr>
          <w:i/>
          <w:iCs/>
        </w:rPr>
        <w:t>long-lost secret map, showing the way to a hidden</w:t>
      </w:r>
      <w:r w:rsidRPr="009725E6">
        <w:rPr>
          <w:i/>
          <w:iCs/>
        </w:rPr>
        <w:t xml:space="preserve"> treasur</w:t>
      </w:r>
      <w:r>
        <w:rPr>
          <w:i/>
          <w:iCs/>
        </w:rPr>
        <w:t>e. But is the map real or fake…</w:t>
      </w:r>
    </w:p>
    <w:p w14:paraId="4C382F72" w14:textId="77777777" w:rsidR="00155ADB" w:rsidRDefault="00155ADB" w:rsidP="00155ADB">
      <w:pPr>
        <w:jc w:val="both"/>
        <w:rPr>
          <w:rFonts w:ascii="Consolas" w:hAnsi="Consolas"/>
          <w:b/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>
        <w:rPr>
          <w:b/>
        </w:rPr>
        <w:t>field's dimensions</w:t>
      </w:r>
      <w:r>
        <w:t xml:space="preserve">, shown on the secret map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field.</w:t>
      </w:r>
      <w:r w:rsidRPr="00C76B0B">
        <w:rPr>
          <w:noProof/>
        </w:rPr>
        <w:t xml:space="preserve"> </w:t>
      </w:r>
      <w:r>
        <w:rPr>
          <w:noProof/>
        </w:rPr>
        <w:t xml:space="preserve">You will be placed in a </w:t>
      </w:r>
      <w:r>
        <w:rPr>
          <w:b/>
          <w:noProof/>
        </w:rPr>
        <w:t>random position</w:t>
      </w:r>
      <w:r>
        <w:rPr>
          <w:noProof/>
        </w:rPr>
        <w:t xml:space="preserve">,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Y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On random positions, there will be tree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T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The treasure i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22810C85" w14:textId="77777777" w:rsidR="00155ADB" w:rsidRDefault="00155ADB" w:rsidP="00155ADB">
      <w:pPr>
        <w:jc w:val="both"/>
        <w:rPr>
          <w:b/>
        </w:rPr>
      </w:pPr>
      <w:r w:rsidRPr="00C76B0B">
        <w:rPr>
          <w:noProof/>
        </w:rPr>
        <w:t>You will receive</w:t>
      </w:r>
      <w:r>
        <w:rPr>
          <w:noProof/>
        </w:rPr>
        <w:t xml:space="preserve"> a few lines with commands representing which direction you need to move. The possible directions are </w:t>
      </w:r>
      <w:r w:rsidRPr="002F6953">
        <w:rPr>
          <w:b/>
        </w:rPr>
        <w:t>up, down, right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left.</w:t>
      </w:r>
    </w:p>
    <w:p w14:paraId="4BCA1791" w14:textId="77777777" w:rsidR="00155ADB" w:rsidRDefault="00155ADB" w:rsidP="00155ADB">
      <w:pPr>
        <w:jc w:val="both"/>
        <w:rPr>
          <w:noProof/>
        </w:rPr>
      </w:pPr>
      <w:r>
        <w:rPr>
          <w:noProof/>
        </w:rPr>
        <w:t>If you go out of the field, you need to stay in the last possible position inside the field.</w:t>
      </w:r>
    </w:p>
    <w:p w14:paraId="22F6F9EF" w14:textId="77777777" w:rsidR="00155ADB" w:rsidRPr="002F6953" w:rsidRDefault="00155ADB" w:rsidP="00155ADB">
      <w:pPr>
        <w:jc w:val="both"/>
        <w:rPr>
          <w:b/>
          <w:bCs/>
          <w:noProof/>
        </w:rPr>
      </w:pPr>
      <w:r>
        <w:rPr>
          <w:noProof/>
        </w:rPr>
        <w:t xml:space="preserve">If you step on a tree (position marked with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T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), </w:t>
      </w:r>
      <w:r w:rsidRPr="002F6953">
        <w:rPr>
          <w:b/>
          <w:bCs/>
          <w:noProof/>
        </w:rPr>
        <w:t>go one step back</w:t>
      </w:r>
      <w:r>
        <w:rPr>
          <w:noProof/>
        </w:rPr>
        <w:t xml:space="preserve"> to the direction you came from (not make a move).</w:t>
      </w:r>
    </w:p>
    <w:p w14:paraId="77DEFAA5" w14:textId="77777777" w:rsidR="00155ADB" w:rsidRPr="004A6B45" w:rsidRDefault="00155ADB" w:rsidP="00155ADB">
      <w:pPr>
        <w:jc w:val="both"/>
        <w:rPr>
          <w:bCs/>
        </w:rPr>
      </w:pPr>
      <w:r>
        <w:rPr>
          <w:noProof/>
        </w:rPr>
        <w:t xml:space="preserve">If the given command is </w:t>
      </w:r>
      <w:r>
        <w:rPr>
          <w:b/>
        </w:rPr>
        <w:t>"</w:t>
      </w:r>
      <w:r>
        <w:rPr>
          <w:rFonts w:ascii="Consolas" w:hAnsi="Consolas"/>
          <w:b/>
          <w:noProof/>
        </w:rPr>
        <w:t>Finish</w:t>
      </w:r>
      <w:r>
        <w:rPr>
          <w:b/>
        </w:rPr>
        <w:t>"</w:t>
      </w:r>
      <w:r w:rsidRPr="00747907">
        <w:rPr>
          <w:noProof/>
        </w:rPr>
        <w:t xml:space="preserve"> </w:t>
      </w:r>
      <w:r w:rsidRPr="00AB734B">
        <w:rPr>
          <w:noProof/>
        </w:rPr>
        <w:t xml:space="preserve">you need to </w:t>
      </w:r>
      <w:r>
        <w:rPr>
          <w:noProof/>
        </w:rPr>
        <w:t xml:space="preserve">check the position you are standing on. If it is marked with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 xml:space="preserve">' </w:t>
      </w:r>
      <w:r w:rsidRPr="00AB734B">
        <w:rPr>
          <w:noProof/>
        </w:rPr>
        <w:t>this means</w:t>
      </w:r>
      <w:r>
        <w:rPr>
          <w:noProof/>
        </w:rPr>
        <w:t xml:space="preserve"> you have found the treasure, and you have to print the following message: </w:t>
      </w:r>
      <w:r w:rsidRPr="00747907">
        <w:rPr>
          <w:rFonts w:ascii="Consolas" w:hAnsi="Consolas"/>
          <w:b/>
        </w:rPr>
        <w:t>"I've found the treasure!"</w:t>
      </w:r>
      <w:r>
        <w:rPr>
          <w:b/>
        </w:rPr>
        <w:t xml:space="preserve">. </w:t>
      </w:r>
      <w:r w:rsidRPr="004A6B45">
        <w:rPr>
          <w:bCs/>
        </w:rPr>
        <w:t>Then print the</w:t>
      </w:r>
      <w:r>
        <w:rPr>
          <w:bCs/>
        </w:rPr>
        <w:t xml:space="preserve"> correct directions you went to in order to find the treasure.</w:t>
      </w:r>
    </w:p>
    <w:p w14:paraId="40428E51" w14:textId="77777777" w:rsidR="00155ADB" w:rsidRPr="004A6B45" w:rsidRDefault="00155ADB" w:rsidP="00155ADB">
      <w:pPr>
        <w:jc w:val="both"/>
        <w:rPr>
          <w:bCs/>
        </w:rPr>
      </w:pPr>
      <w:r w:rsidRPr="00AB734B">
        <w:rPr>
          <w:noProof/>
        </w:rPr>
        <w:t>Otherwise</w:t>
      </w:r>
      <w:r>
        <w:rPr>
          <w:noProof/>
        </w:rPr>
        <w:t>,</w:t>
      </w:r>
      <w:r w:rsidRPr="00AB734B">
        <w:rPr>
          <w:noProof/>
        </w:rPr>
        <w:t xml:space="preserve"> print: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The map is fake!"</w:t>
      </w:r>
      <w:r>
        <w:rPr>
          <w:bCs/>
        </w:rPr>
        <w:t>.</w:t>
      </w:r>
    </w:p>
    <w:p w14:paraId="545A955D" w14:textId="77777777" w:rsidR="00155ADB" w:rsidRDefault="00155ADB" w:rsidP="00155ADB">
      <w:pPr>
        <w:pStyle w:val="3"/>
      </w:pPr>
      <w:r>
        <w:t>Input</w:t>
      </w:r>
    </w:p>
    <w:p w14:paraId="3220E5C1" w14:textId="77777777" w:rsidR="00155ADB" w:rsidRDefault="00155ADB" w:rsidP="00155ADB">
      <w:pPr>
        <w:pStyle w:val="a9"/>
        <w:numPr>
          <w:ilvl w:val="0"/>
          <w:numId w:val="30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 xml:space="preserve">On the first line, you'll receive the </w:t>
      </w:r>
      <w:r>
        <w:rPr>
          <w:b/>
        </w:rPr>
        <w:t>field dimensions</w:t>
      </w:r>
      <w:r>
        <w:t xml:space="preserve"> in the 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 xml:space="preserve">. They'll be separated by a single </w:t>
      </w:r>
      <w:r>
        <w:rPr>
          <w:b/>
        </w:rPr>
        <w:t>space (" ")</w:t>
      </w:r>
      <w:r>
        <w:t>.</w:t>
      </w:r>
    </w:p>
    <w:p w14:paraId="331AF634" w14:textId="77777777" w:rsidR="00155ADB" w:rsidRDefault="00155ADB" w:rsidP="00155ADB">
      <w:pPr>
        <w:pStyle w:val="a9"/>
        <w:numPr>
          <w:ilvl w:val="0"/>
          <w:numId w:val="31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>
        <w:rPr>
          <w:b/>
        </w:rPr>
        <w:t>fiel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string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2C64019B" w14:textId="77777777" w:rsidR="00155ADB" w:rsidRPr="005C256B" w:rsidRDefault="00155ADB" w:rsidP="00155ADB">
      <w:pPr>
        <w:pStyle w:val="Body"/>
        <w:numPr>
          <w:ilvl w:val="0"/>
          <w:numId w:val="30"/>
        </w:numPr>
        <w:spacing w:after="0"/>
        <w:jc w:val="both"/>
        <w:rPr>
          <w:lang w:val="bg-BG"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139E738C" w14:textId="77777777" w:rsidR="00155ADB" w:rsidRDefault="00155ADB" w:rsidP="00155ADB">
      <w:pPr>
        <w:pStyle w:val="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Output</w:t>
      </w:r>
    </w:p>
    <w:p w14:paraId="40C38C57" w14:textId="77777777" w:rsidR="00155ADB" w:rsidRPr="005C256B" w:rsidRDefault="00155ADB" w:rsidP="00155ADB">
      <w:pPr>
        <w:pStyle w:val="a9"/>
        <w:numPr>
          <w:ilvl w:val="0"/>
          <w:numId w:val="15"/>
        </w:numPr>
        <w:jc w:val="both"/>
        <w:rPr>
          <w:lang w:val="bg-BG"/>
        </w:rPr>
      </w:pPr>
      <w:r>
        <w:t>There are two types of output:</w:t>
      </w:r>
    </w:p>
    <w:p w14:paraId="28EBAE36" w14:textId="77777777" w:rsidR="00155ADB" w:rsidRPr="005C256B" w:rsidRDefault="00155ADB" w:rsidP="00155ADB">
      <w:pPr>
        <w:pStyle w:val="a9"/>
        <w:numPr>
          <w:ilvl w:val="0"/>
          <w:numId w:val="32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found</w:t>
      </w:r>
      <w:r>
        <w:t xml:space="preserve"> the treasure (the </w:t>
      </w:r>
      <w:r w:rsidRPr="002C21F8">
        <w:rPr>
          <w:b/>
          <w:bCs/>
        </w:rPr>
        <w:t xml:space="preserve">last step </w:t>
      </w:r>
      <w:r>
        <w:t>is on a position marked with '</w:t>
      </w:r>
      <w:r>
        <w:rPr>
          <w:b/>
        </w:rPr>
        <w:t>X</w:t>
      </w:r>
      <w:r>
        <w:t xml:space="preserve">') print the following output: </w:t>
      </w:r>
      <w:r>
        <w:rPr>
          <w:b/>
        </w:rPr>
        <w:t>"</w:t>
      </w:r>
      <w:r w:rsidRPr="00747907">
        <w:rPr>
          <w:rFonts w:ascii="Consolas" w:hAnsi="Consolas"/>
          <w:b/>
        </w:rPr>
        <w:t>I've found the treasure!</w:t>
      </w:r>
      <w:r>
        <w:rPr>
          <w:b/>
        </w:rPr>
        <w:t>".</w:t>
      </w:r>
    </w:p>
    <w:p w14:paraId="748727D4" w14:textId="77777777" w:rsidR="00155ADB" w:rsidRDefault="00155ADB" w:rsidP="00155ADB">
      <w:pPr>
        <w:jc w:val="both"/>
        <w:rPr>
          <w:bCs/>
        </w:rPr>
      </w:pPr>
      <w:r>
        <w:t>On the next line, print the correct directions you went to find the treasure (do not include the directions that</w:t>
      </w:r>
      <w:r w:rsidRPr="005C256B">
        <w:rPr>
          <w:bCs/>
        </w:rPr>
        <w:t xml:space="preserve"> made you </w:t>
      </w:r>
      <w:r w:rsidRPr="005C256B">
        <w:rPr>
          <w:b/>
        </w:rPr>
        <w:t>go out of the field</w:t>
      </w:r>
      <w:r w:rsidRPr="005C256B">
        <w:rPr>
          <w:bCs/>
        </w:rPr>
        <w:t xml:space="preserve"> or </w:t>
      </w:r>
      <w:r w:rsidRPr="005C256B">
        <w:rPr>
          <w:b/>
        </w:rPr>
        <w:t>step on a tree</w:t>
      </w:r>
      <w:r w:rsidRPr="005C256B">
        <w:rPr>
          <w:bCs/>
        </w:rPr>
        <w:t>).</w:t>
      </w:r>
      <w:r>
        <w:rPr>
          <w:bCs/>
        </w:rPr>
        <w:t xml:space="preserve"> The directions must be separated by a </w:t>
      </w:r>
      <w:r w:rsidRPr="003809D6">
        <w:rPr>
          <w:b/>
        </w:rPr>
        <w:t>comma</w:t>
      </w:r>
      <w:r>
        <w:rPr>
          <w:bCs/>
        </w:rPr>
        <w:t xml:space="preserve"> and </w:t>
      </w:r>
      <w:r w:rsidRPr="003809D6">
        <w:rPr>
          <w:b/>
        </w:rPr>
        <w:t>space</w:t>
      </w:r>
      <w:r>
        <w:rPr>
          <w:bCs/>
        </w:rPr>
        <w:t xml:space="preserve"> </w:t>
      </w:r>
      <w:r>
        <w:rPr>
          <w:b/>
        </w:rPr>
        <w:t>(</w:t>
      </w:r>
      <w:r w:rsidRPr="0029307F">
        <w:rPr>
          <w:rFonts w:ascii="Consolas" w:hAnsi="Consolas"/>
          <w:b/>
        </w:rPr>
        <w:t>", "</w:t>
      </w:r>
      <w:r>
        <w:rPr>
          <w:b/>
        </w:rPr>
        <w:t>).</w:t>
      </w:r>
      <w:r>
        <w:rPr>
          <w:bCs/>
        </w:rPr>
        <w:t xml:space="preserve"> It should look like this:</w:t>
      </w:r>
    </w:p>
    <w:p w14:paraId="000FE489" w14:textId="77777777" w:rsidR="00155ADB" w:rsidRPr="005C256B" w:rsidRDefault="00155ADB" w:rsidP="00155ADB">
      <w:pPr>
        <w:jc w:val="both"/>
        <w:rPr>
          <w:bCs/>
        </w:rPr>
      </w:pPr>
      <w:r w:rsidRPr="00747907">
        <w:rPr>
          <w:rFonts w:ascii="Consolas" w:hAnsi="Consolas"/>
          <w:b/>
        </w:rPr>
        <w:t>"The right path is {direction1}, {direction2}, …"</w:t>
      </w:r>
      <w:r>
        <w:rPr>
          <w:b/>
        </w:rPr>
        <w:t>.</w:t>
      </w:r>
    </w:p>
    <w:p w14:paraId="7CBEFA43" w14:textId="77777777" w:rsidR="00155ADB" w:rsidRPr="005C256B" w:rsidRDefault="00155ADB" w:rsidP="00155ADB">
      <w:pPr>
        <w:pStyle w:val="a9"/>
        <w:numPr>
          <w:ilvl w:val="0"/>
          <w:numId w:val="32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not found</w:t>
      </w:r>
      <w:r>
        <w:t xml:space="preserve"> the treasure, print the following message: </w:t>
      </w:r>
      <w:r w:rsidRPr="00747907">
        <w:rPr>
          <w:rFonts w:ascii="Consolas" w:hAnsi="Consolas"/>
          <w:b/>
        </w:rPr>
        <w:t>"The map is fake!"</w:t>
      </w:r>
      <w:r>
        <w:rPr>
          <w:b/>
        </w:rPr>
        <w:t>.</w:t>
      </w:r>
    </w:p>
    <w:p w14:paraId="4593D9C5" w14:textId="77777777" w:rsidR="00155ADB" w:rsidRDefault="00155ADB" w:rsidP="00155ADB">
      <w:pPr>
        <w:pStyle w:val="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Constraints</w:t>
      </w:r>
    </w:p>
    <w:p w14:paraId="541644BD" w14:textId="77777777" w:rsidR="00155ADB" w:rsidRDefault="00155ADB" w:rsidP="00155ADB">
      <w:pPr>
        <w:numPr>
          <w:ilvl w:val="0"/>
          <w:numId w:val="14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field size</w:t>
      </w:r>
      <w:r>
        <w:t xml:space="preserve"> will be a 32-bit integer in the range </w:t>
      </w:r>
      <w:r w:rsidRPr="00747907">
        <w:rPr>
          <w:b/>
          <w:bCs/>
        </w:rPr>
        <w:t>[0 … 2 147 483 647]</w:t>
      </w:r>
      <w:r>
        <w:t>.</w:t>
      </w:r>
    </w:p>
    <w:p w14:paraId="7557EF42" w14:textId="77777777" w:rsidR="00155ADB" w:rsidRDefault="00155ADB" w:rsidP="00155ADB">
      <w:pPr>
        <w:numPr>
          <w:ilvl w:val="0"/>
          <w:numId w:val="14"/>
        </w:numPr>
        <w:suppressAutoHyphens/>
        <w:spacing w:before="0" w:after="0" w:line="240" w:lineRule="auto"/>
        <w:jc w:val="both"/>
      </w:pPr>
      <w:r>
        <w:t xml:space="preserve">The field will always have only one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X</w:t>
      </w:r>
      <w:r w:rsidRPr="005C256B">
        <w:rPr>
          <w:rFonts w:ascii="Consolas" w:hAnsi="Consolas"/>
          <w:noProof/>
        </w:rPr>
        <w:t>'</w:t>
      </w:r>
      <w:r w:rsidRPr="00747907">
        <w:t xml:space="preserve"> </w:t>
      </w:r>
      <w:r w:rsidRPr="005C256B">
        <w:t>and only one</w:t>
      </w:r>
      <w:r w:rsidRPr="00747907">
        <w:t xml:space="preserve">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Y</w:t>
      </w:r>
      <w:r w:rsidRPr="005C256B">
        <w:rPr>
          <w:rFonts w:ascii="Consolas" w:hAnsi="Consolas"/>
          <w:noProof/>
        </w:rPr>
        <w:t>'</w:t>
      </w:r>
      <w:r>
        <w:t>.</w:t>
      </w:r>
    </w:p>
    <w:p w14:paraId="4982A6B2" w14:textId="77777777" w:rsidR="00155ADB" w:rsidRDefault="00155ADB" w:rsidP="00155ADB">
      <w:pPr>
        <w:numPr>
          <w:ilvl w:val="0"/>
          <w:numId w:val="14"/>
        </w:numPr>
        <w:suppressAutoHyphens/>
        <w:spacing w:before="0" w:after="0" w:line="240" w:lineRule="auto"/>
        <w:jc w:val="both"/>
      </w:pPr>
      <w:r w:rsidRPr="008D78B4">
        <w:t xml:space="preserve">If the steps are </w:t>
      </w:r>
      <w:r w:rsidRPr="008D78B4">
        <w:rPr>
          <w:b/>
          <w:bCs/>
        </w:rPr>
        <w:t>invalid</w:t>
      </w:r>
      <w:r w:rsidRPr="008D78B4">
        <w:t xml:space="preserve">, do </w:t>
      </w:r>
      <w:r w:rsidRPr="008D78B4">
        <w:rPr>
          <w:b/>
          <w:bCs/>
        </w:rPr>
        <w:t>not include</w:t>
      </w:r>
      <w:r w:rsidRPr="008D78B4">
        <w:t xml:space="preserve"> them in the result.</w:t>
      </w:r>
    </w:p>
    <w:p w14:paraId="3441CDE9" w14:textId="77777777" w:rsidR="00155ADB" w:rsidRDefault="00155ADB" w:rsidP="00155ADB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2693"/>
        <w:gridCol w:w="5790"/>
      </w:tblGrid>
      <w:tr w:rsidR="00155ADB" w14:paraId="67E8AA8A" w14:textId="77777777" w:rsidTr="0086186F">
        <w:trPr>
          <w:trHeight w:val="22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8535EA" w14:textId="77777777" w:rsidR="00155ADB" w:rsidRPr="00747907" w:rsidRDefault="00155ADB" w:rsidP="0086186F">
            <w:pPr>
              <w:spacing w:after="0" w:line="240" w:lineRule="auto"/>
              <w:jc w:val="center"/>
              <w:rPr>
                <w:rStyle w:val="a8"/>
              </w:rPr>
            </w:pPr>
            <w:r w:rsidRPr="00747907">
              <w:rPr>
                <w:rStyle w:val="a8"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723CC8" w14:textId="77777777" w:rsidR="00155ADB" w:rsidRPr="00747907" w:rsidRDefault="00155ADB" w:rsidP="0086186F">
            <w:pPr>
              <w:spacing w:after="0" w:line="240" w:lineRule="auto"/>
              <w:jc w:val="center"/>
              <w:rPr>
                <w:rStyle w:val="a8"/>
              </w:rPr>
            </w:pPr>
            <w:r w:rsidRPr="00747907">
              <w:rPr>
                <w:rStyle w:val="a8"/>
              </w:rPr>
              <w:t>Outpu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929846" w14:textId="77777777" w:rsidR="00155ADB" w:rsidRPr="00747907" w:rsidRDefault="00155ADB" w:rsidP="0086186F">
            <w:pPr>
              <w:spacing w:after="0" w:line="240" w:lineRule="auto"/>
              <w:jc w:val="center"/>
              <w:rPr>
                <w:rStyle w:val="a8"/>
              </w:rPr>
            </w:pPr>
            <w:r w:rsidRPr="00747907">
              <w:rPr>
                <w:rStyle w:val="a8"/>
              </w:rPr>
              <w:t>Comments</w:t>
            </w:r>
          </w:p>
        </w:tc>
      </w:tr>
      <w:tr w:rsidR="00155ADB" w14:paraId="320DD811" w14:textId="77777777" w:rsidTr="0086186F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36CA9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5 8</w:t>
            </w:r>
          </w:p>
          <w:p w14:paraId="26CC8B41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T</w:t>
            </w:r>
          </w:p>
          <w:p w14:paraId="1006F9C2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X - T T - - -</w:t>
            </w:r>
          </w:p>
          <w:p w14:paraId="76A84357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- T -</w:t>
            </w:r>
          </w:p>
          <w:p w14:paraId="302C65D4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Y - T - - T</w:t>
            </w:r>
          </w:p>
          <w:p w14:paraId="324B4E5B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-</w:t>
            </w:r>
          </w:p>
          <w:p w14:paraId="0E09D8D2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2ACFA903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7B939ED2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6940CA1C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67CB2" w14:textId="77777777" w:rsidR="00155ADB" w:rsidRPr="00747907" w:rsidRDefault="00155ADB" w:rsidP="0086186F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I've found the treasure!</w:t>
            </w:r>
          </w:p>
          <w:p w14:paraId="293AA16A" w14:textId="77777777" w:rsidR="00155ADB" w:rsidRPr="00747907" w:rsidRDefault="00155ADB" w:rsidP="0086186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right path is up, up, lef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36F3" w14:textId="77777777" w:rsidR="00155ADB" w:rsidRPr="001A7D81" w:rsidRDefault="00155ADB" w:rsidP="0086186F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b/>
                <w:bCs/>
                <w:noProof/>
              </w:rPr>
            </w:pPr>
            <w:r>
              <w:rPr>
                <w:noProof/>
              </w:rPr>
              <w:t xml:space="preserve">       </w:t>
            </w:r>
            <w:r w:rsidRPr="001A7D81">
              <w:rPr>
                <w:b/>
                <w:bCs/>
                <w:noProof/>
                <w:u w:val="single"/>
              </w:rPr>
              <w:t>1. up</w:t>
            </w:r>
            <w:r w:rsidRPr="001A7D81">
              <w:rPr>
                <w:b/>
                <w:bCs/>
                <w:noProof/>
              </w:rPr>
              <w:tab/>
              <w:t xml:space="preserve">    </w:t>
            </w:r>
            <w:r w:rsidRPr="001A7D81">
              <w:rPr>
                <w:b/>
                <w:bCs/>
                <w:noProof/>
                <w:u w:val="single"/>
              </w:rPr>
              <w:t>2. up</w:t>
            </w:r>
            <w:r w:rsidRPr="001A7D81">
              <w:rPr>
                <w:b/>
                <w:bCs/>
                <w:noProof/>
              </w:rPr>
              <w:tab/>
            </w:r>
            <w:r w:rsidRPr="001A7D81">
              <w:rPr>
                <w:b/>
                <w:bCs/>
                <w:noProof/>
                <w:u w:val="single"/>
              </w:rPr>
              <w:t>3. left</w:t>
            </w:r>
          </w:p>
          <w:p w14:paraId="7EFBE124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</w:t>
            </w:r>
          </w:p>
          <w:p w14:paraId="1FF90C41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X - T T - - -        - X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T T - - -       - </w:t>
            </w:r>
            <w:r w:rsidRPr="00CC585F">
              <w:rPr>
                <w:noProof/>
                <w:color w:val="FF0000"/>
              </w:rPr>
              <w:t xml:space="preserve">X/Y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T T - - -          </w:t>
            </w:r>
          </w:p>
          <w:p w14:paraId="3057DBED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 </w:t>
            </w:r>
          </w:p>
          <w:p w14:paraId="359CE36C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- T - - T         - - - - T - - T         - - - - T - - T         </w:t>
            </w:r>
          </w:p>
          <w:p w14:paraId="5ECD7548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T - - - -          - - - T - - - -         - - - T - - - -         </w:t>
            </w:r>
          </w:p>
          <w:p w14:paraId="0B193D33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</w:p>
          <w:p w14:paraId="624D9289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</w:p>
          <w:p w14:paraId="54FB76C6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</w:p>
          <w:p w14:paraId="4E085E13" w14:textId="77777777" w:rsidR="00155ADB" w:rsidRDefault="00155ADB" w:rsidP="0086186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155ADB" w14:paraId="088B920C" w14:textId="77777777" w:rsidTr="0086186F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6E3DC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4 7</w:t>
            </w:r>
          </w:p>
          <w:p w14:paraId="67004709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T - T T</w:t>
            </w:r>
          </w:p>
          <w:p w14:paraId="10B2157D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X -</w:t>
            </w:r>
          </w:p>
          <w:p w14:paraId="1AEF217F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- - - -</w:t>
            </w:r>
          </w:p>
          <w:p w14:paraId="62E4CABE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Y - - - - - T</w:t>
            </w:r>
          </w:p>
          <w:p w14:paraId="7E42D168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646882AF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186A4FD0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4184A90B" w14:textId="77777777" w:rsidR="00155ADB" w:rsidRPr="00747907" w:rsidRDefault="00155ADB" w:rsidP="0086186F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1955D39B" w14:textId="77777777" w:rsidR="00155ADB" w:rsidRPr="00747907" w:rsidRDefault="00155ADB" w:rsidP="0086186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3952A" w14:textId="77777777" w:rsidR="00155ADB" w:rsidRPr="00747907" w:rsidRDefault="00155ADB" w:rsidP="0086186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map is fake!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140B" w14:textId="77777777" w:rsidR="00155ADB" w:rsidRPr="001A7D81" w:rsidRDefault="00155ADB" w:rsidP="0086186F">
            <w:pPr>
              <w:spacing w:line="240" w:lineRule="auto"/>
              <w:jc w:val="both"/>
              <w:rPr>
                <w:b/>
                <w:bCs/>
                <w:noProof/>
              </w:rPr>
            </w:pPr>
            <w:r w:rsidRPr="001A7D81">
              <w:rPr>
                <w:b/>
                <w:bCs/>
                <w:noProof/>
                <w:u w:val="single"/>
              </w:rPr>
              <w:t>1. left</w:t>
            </w:r>
            <w:r w:rsidRPr="001A7D81">
              <w:rPr>
                <w:b/>
                <w:bCs/>
                <w:noProof/>
              </w:rPr>
              <w:t xml:space="preserve"> </w:t>
            </w:r>
          </w:p>
          <w:p w14:paraId="1D73D525" w14:textId="77777777" w:rsidR="00155ADB" w:rsidRPr="008E2F8E" w:rsidRDefault="00155ADB" w:rsidP="0086186F">
            <w:pPr>
              <w:spacing w:line="240" w:lineRule="auto"/>
              <w:jc w:val="both"/>
              <w:rPr>
                <w:noProof/>
              </w:rPr>
            </w:pPr>
            <w:r w:rsidRPr="008E2F8E">
              <w:rPr>
                <w:noProof/>
              </w:rPr>
              <w:t>goes outside the field -</w:t>
            </w:r>
            <w:r>
              <w:rPr>
                <w:noProof/>
              </w:rPr>
              <w:t xml:space="preserve"> stays in the same position.</w:t>
            </w:r>
          </w:p>
          <w:p w14:paraId="7FC4BCB0" w14:textId="77777777" w:rsidR="00155ADB" w:rsidRPr="008E2F8E" w:rsidRDefault="00155ADB" w:rsidP="0086186F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u w:val="single"/>
              </w:rPr>
            </w:pPr>
            <w:r w:rsidRPr="008E2F8E">
              <w:rPr>
                <w:noProof/>
              </w:rPr>
              <w:t xml:space="preserve">  </w:t>
            </w:r>
            <w:r w:rsidRPr="001A7D81">
              <w:rPr>
                <w:b/>
                <w:bCs/>
                <w:noProof/>
                <w:u w:val="single"/>
              </w:rPr>
              <w:t>2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  <w:u w:val="single"/>
              </w:rPr>
              <w:t>3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</w:rPr>
              <w:t xml:space="preserve"> </w:t>
            </w:r>
            <w:r w:rsidRPr="001A7D81">
              <w:rPr>
                <w:b/>
                <w:bCs/>
                <w:noProof/>
                <w:u w:val="single"/>
              </w:rPr>
              <w:t>4. up</w:t>
            </w:r>
          </w:p>
          <w:p w14:paraId="39879A62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T - - T - T T        T - - T - T T        T - - T - T T        </w:t>
            </w:r>
          </w:p>
          <w:p w14:paraId="223A718D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- - X -           - - - - - X -          - - - - - X -        </w:t>
            </w:r>
          </w:p>
          <w:p w14:paraId="372300CB" w14:textId="77777777" w:rsidR="00155ADB" w:rsidRDefault="00155ADB" w:rsidP="0086186F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T - - - - - -          T - - - - - -          T - </w:t>
            </w:r>
            <w:r w:rsidRPr="008E2F8E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-        </w:t>
            </w:r>
          </w:p>
          <w:p w14:paraId="54E24C07" w14:textId="77777777" w:rsidR="00155ADB" w:rsidRDefault="00155ADB" w:rsidP="0086186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noProof/>
              </w:rPr>
              <w:t xml:space="preserve">- </w:t>
            </w:r>
            <w:r w:rsidRPr="008E2F8E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- T          - - </w:t>
            </w:r>
            <w:r w:rsidRPr="008E2F8E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        - - - - - - T        </w:t>
            </w:r>
          </w:p>
        </w:tc>
      </w:tr>
    </w:tbl>
    <w:p w14:paraId="065CBB08" w14:textId="09E580E3" w:rsidR="00305470" w:rsidRPr="00305470" w:rsidRDefault="00B939AB" w:rsidP="00155ADB">
      <w:pPr>
        <w:pStyle w:val="2"/>
        <w:numPr>
          <w:ilvl w:val="0"/>
          <w:numId w:val="3"/>
        </w:numPr>
      </w:pPr>
      <w:r>
        <w:t>Rabbits</w:t>
      </w:r>
    </w:p>
    <w:p w14:paraId="22786A33" w14:textId="131DF1EE" w:rsidR="00305470" w:rsidRDefault="00305470" w:rsidP="00305470">
      <w:pPr>
        <w:rPr>
          <w:rFonts w:cstheme="minorHAnsi"/>
          <w:b/>
          <w:bCs/>
          <w:noProof/>
          <w:lang w:val="en-GB"/>
        </w:rPr>
      </w:pPr>
      <w:r>
        <w:rPr>
          <w:rFonts w:cstheme="minorHAnsi"/>
          <w:b/>
          <w:bCs/>
          <w:noProof/>
          <w:lang w:val="en-GB"/>
        </w:rPr>
        <w:t>Link:</w:t>
      </w:r>
      <w:r w:rsidRPr="00305470">
        <w:t xml:space="preserve"> </w:t>
      </w:r>
      <w:hyperlink r:id="rId9" w:anchor="2" w:history="1">
        <w:r w:rsidR="00B939AB">
          <w:rPr>
            <w:rStyle w:val="a7"/>
            <w:rFonts w:cstheme="minorHAnsi"/>
            <w:b/>
            <w:bCs/>
            <w:noProof/>
            <w:lang w:val="en-GB"/>
          </w:rPr>
          <w:t>https://judge.softuni.org/Contests/Practice/Index/1857#2</w:t>
        </w:r>
      </w:hyperlink>
    </w:p>
    <w:p w14:paraId="58D26F7C" w14:textId="77777777" w:rsidR="00B939AB" w:rsidRDefault="00B939AB" w:rsidP="00155ADB">
      <w:pPr>
        <w:pStyle w:val="3"/>
        <w:spacing w:before="0" w:after="0"/>
        <w:jc w:val="both"/>
        <w:rPr>
          <w:noProof/>
          <w:lang w:val="en-GB"/>
        </w:rPr>
      </w:pPr>
      <w:r w:rsidRPr="00155ADB">
        <w:rPr>
          <w:rFonts w:eastAsia="MS Mincho"/>
        </w:rPr>
        <w:t>Preparation</w:t>
      </w:r>
    </w:p>
    <w:p w14:paraId="1C0BDAB1" w14:textId="77777777" w:rsidR="00B939AB" w:rsidRDefault="00B939AB" w:rsidP="00B939AB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.</w:t>
      </w:r>
    </w:p>
    <w:p w14:paraId="0DD16855" w14:textId="77777777" w:rsidR="00B939AB" w:rsidRPr="00B939AB" w:rsidRDefault="00B939AB" w:rsidP="00B939AB">
      <w:pPr>
        <w:rPr>
          <w:b/>
          <w:sz w:val="26"/>
          <w:szCs w:val="26"/>
        </w:rPr>
      </w:pPr>
      <w:r w:rsidRPr="00B939AB">
        <w:rPr>
          <w:b/>
          <w:sz w:val="26"/>
          <w:szCs w:val="26"/>
        </w:rPr>
        <w:t>Pay attention to name the package</w:t>
      </w:r>
      <w:r w:rsidRPr="00B939AB">
        <w:rPr>
          <w:b/>
          <w:sz w:val="26"/>
          <w:szCs w:val="26"/>
          <w:lang w:val="bg-BG"/>
        </w:rPr>
        <w:t xml:space="preserve"> (</w:t>
      </w:r>
      <w:r w:rsidRPr="00B939AB">
        <w:rPr>
          <w:b/>
          <w:sz w:val="26"/>
          <w:szCs w:val="26"/>
        </w:rPr>
        <w:t>rabbits</w:t>
      </w:r>
      <w:r w:rsidRPr="00B939AB">
        <w:rPr>
          <w:b/>
          <w:sz w:val="26"/>
          <w:szCs w:val="26"/>
          <w:lang w:val="bg-BG"/>
        </w:rPr>
        <w:t>)</w:t>
      </w:r>
      <w:r w:rsidRPr="00B939AB">
        <w:rPr>
          <w:b/>
          <w:sz w:val="26"/>
          <w:szCs w:val="26"/>
        </w:rPr>
        <w:t>, all the classes, their fields and methods the same way they are presented in the following document. It is also important to keep the project structure as described.</w:t>
      </w:r>
    </w:p>
    <w:p w14:paraId="359C48EA" w14:textId="77777777" w:rsidR="00B939AB" w:rsidRPr="00155ADB" w:rsidRDefault="00B939AB" w:rsidP="00155ADB">
      <w:pPr>
        <w:pStyle w:val="3"/>
        <w:spacing w:before="0" w:after="0"/>
        <w:jc w:val="both"/>
        <w:rPr>
          <w:rFonts w:eastAsia="MS Mincho"/>
        </w:rPr>
      </w:pPr>
      <w:r w:rsidRPr="00155ADB">
        <w:rPr>
          <w:rFonts w:eastAsia="MS Mincho"/>
        </w:rPr>
        <w:t>Problem description</w:t>
      </w:r>
    </w:p>
    <w:p w14:paraId="47A61026" w14:textId="77777777" w:rsidR="00B939AB" w:rsidRDefault="00B939AB" w:rsidP="00B939AB">
      <w:pPr>
        <w:rPr>
          <w:noProof/>
          <w:lang w:val="en-GB"/>
        </w:rPr>
      </w:pPr>
      <w:r>
        <w:rPr>
          <w:noProof/>
          <w:lang w:val="en-GB"/>
        </w:rPr>
        <w:t>Your task is to create a repository which stores departments by creating the classes described below.</w:t>
      </w:r>
    </w:p>
    <w:p w14:paraId="48C66529" w14:textId="3B039943" w:rsidR="00B939AB" w:rsidRPr="00741233" w:rsidRDefault="00B939AB" w:rsidP="00155ADB">
      <w:pPr>
        <w:pStyle w:val="3"/>
        <w:rPr>
          <w:noProof/>
          <w:lang w:val="en-GB"/>
        </w:rPr>
      </w:pPr>
      <w:r>
        <w:rPr>
          <w:noProof/>
          <w:lang w:val="en-GB"/>
        </w:rPr>
        <w:t>Rabbit</w:t>
      </w:r>
    </w:p>
    <w:p w14:paraId="7E23AA2F" w14:textId="77777777" w:rsidR="00B939AB" w:rsidRDefault="00B939AB" w:rsidP="00B939AB">
      <w:pPr>
        <w:rPr>
          <w:noProof/>
          <w:lang w:val="en-GB"/>
        </w:rPr>
      </w:pPr>
      <w:r>
        <w:rPr>
          <w:noProof/>
          <w:lang w:val="en-GB"/>
        </w:rPr>
        <w:t xml:space="preserve">First, write a Java class </w:t>
      </w:r>
      <w:r>
        <w:rPr>
          <w:b/>
          <w:noProof/>
          <w:lang w:val="en-GB"/>
        </w:rPr>
        <w:t xml:space="preserve">Rabbit </w:t>
      </w:r>
      <w:r>
        <w:rPr>
          <w:noProof/>
          <w:lang w:val="en-GB"/>
        </w:rPr>
        <w:t>with the following fields:</w:t>
      </w:r>
    </w:p>
    <w:p w14:paraId="3944DA8A" w14:textId="77777777" w:rsidR="00B939AB" w:rsidRDefault="00B939AB" w:rsidP="00B939AB">
      <w:pPr>
        <w:pStyle w:val="a9"/>
        <w:numPr>
          <w:ilvl w:val="0"/>
          <w:numId w:val="4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2180B794" w14:textId="77777777" w:rsidR="00B939AB" w:rsidRDefault="00B939AB" w:rsidP="00B939AB">
      <w:pPr>
        <w:pStyle w:val="a9"/>
        <w:numPr>
          <w:ilvl w:val="0"/>
          <w:numId w:val="4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species: String</w:t>
      </w:r>
    </w:p>
    <w:p w14:paraId="620F5B44" w14:textId="77777777" w:rsidR="00B939AB" w:rsidRDefault="00B939AB" w:rsidP="00B939AB">
      <w:pPr>
        <w:pStyle w:val="a9"/>
        <w:numPr>
          <w:ilvl w:val="0"/>
          <w:numId w:val="4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available: boolean - true by default</w:t>
      </w:r>
    </w:p>
    <w:p w14:paraId="022D29E1" w14:textId="77777777" w:rsidR="00B939AB" w:rsidRDefault="00B939AB" w:rsidP="00B939AB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Pr="00392799">
        <w:rPr>
          <w:b/>
          <w:bCs/>
          <w:noProof/>
          <w:lang w:val="en-GB"/>
        </w:rPr>
        <w:t>(</w:t>
      </w:r>
      <w:r>
        <w:rPr>
          <w:b/>
          <w:noProof/>
          <w:lang w:val="en-GB"/>
        </w:rPr>
        <w:t>name, species)</w:t>
      </w:r>
      <w:r>
        <w:rPr>
          <w:noProof/>
          <w:lang w:val="en-GB"/>
        </w:rPr>
        <w:t xml:space="preserve">. </w:t>
      </w:r>
    </w:p>
    <w:p w14:paraId="19AC5EFA" w14:textId="77777777" w:rsidR="00B939AB" w:rsidRDefault="00B939AB" w:rsidP="00B939AB">
      <w:pPr>
        <w:spacing w:line="240" w:lineRule="auto"/>
      </w:pPr>
      <w:r>
        <w:t>The class should also have the following methods:</w:t>
      </w:r>
    </w:p>
    <w:p w14:paraId="04C4662E" w14:textId="77777777" w:rsidR="00B939AB" w:rsidRDefault="00B939AB" w:rsidP="00B939AB">
      <w:pPr>
        <w:pStyle w:val="a9"/>
        <w:numPr>
          <w:ilvl w:val="0"/>
          <w:numId w:val="27"/>
        </w:numPr>
        <w:spacing w:line="240" w:lineRule="auto"/>
      </w:pPr>
      <w:r>
        <w:rPr>
          <w:rFonts w:ascii="Consolas" w:hAnsi="Consolas"/>
          <w:b/>
        </w:rPr>
        <w:t>getName()</w:t>
      </w:r>
    </w:p>
    <w:p w14:paraId="7D90B685" w14:textId="77777777" w:rsidR="00B939AB" w:rsidRDefault="00B939AB" w:rsidP="00B939AB">
      <w:pPr>
        <w:pStyle w:val="a9"/>
        <w:numPr>
          <w:ilvl w:val="0"/>
          <w:numId w:val="27"/>
        </w:numPr>
        <w:spacing w:line="240" w:lineRule="auto"/>
      </w:pPr>
      <w:r>
        <w:rPr>
          <w:rFonts w:ascii="Consolas" w:hAnsi="Consolas"/>
          <w:b/>
        </w:rPr>
        <w:t>getSpecies()</w:t>
      </w:r>
    </w:p>
    <w:p w14:paraId="33B6F4EB" w14:textId="77777777" w:rsidR="00B939AB" w:rsidRDefault="00B939AB" w:rsidP="00B939AB">
      <w:pPr>
        <w:pStyle w:val="a9"/>
        <w:numPr>
          <w:ilvl w:val="0"/>
          <w:numId w:val="27"/>
        </w:numPr>
        <w:spacing w:line="240" w:lineRule="auto"/>
      </w:pPr>
      <w:r>
        <w:rPr>
          <w:rFonts w:ascii="Consolas" w:hAnsi="Consolas"/>
          <w:b/>
        </w:rPr>
        <w:t>isAvailable()</w:t>
      </w:r>
    </w:p>
    <w:p w14:paraId="0CDEA4BB" w14:textId="77777777" w:rsidR="00B939AB" w:rsidRDefault="00B939AB" w:rsidP="00B939AB">
      <w:pPr>
        <w:pStyle w:val="a9"/>
        <w:numPr>
          <w:ilvl w:val="0"/>
          <w:numId w:val="27"/>
        </w:numPr>
        <w:spacing w:line="240" w:lineRule="auto"/>
      </w:pPr>
      <w:r>
        <w:rPr>
          <w:rFonts w:ascii="Consolas" w:hAnsi="Consolas"/>
          <w:b/>
        </w:rPr>
        <w:t>setAvailable()</w:t>
      </w:r>
    </w:p>
    <w:p w14:paraId="546246BD" w14:textId="77777777" w:rsidR="00B939AB" w:rsidRDefault="00B939AB" w:rsidP="00B939AB">
      <w:pPr>
        <w:pStyle w:val="a9"/>
        <w:numPr>
          <w:ilvl w:val="0"/>
          <w:numId w:val="27"/>
        </w:numPr>
        <w:spacing w:line="240" w:lineRule="auto"/>
      </w:pPr>
      <w:r>
        <w:t xml:space="preserve">Override the </w:t>
      </w:r>
      <w:r>
        <w:rPr>
          <w:rFonts w:ascii="Consolas" w:hAnsi="Consolas"/>
          <w:b/>
        </w:rPr>
        <w:t>toString()</w:t>
      </w:r>
      <w:r>
        <w:t xml:space="preserve"> method in the format:</w:t>
      </w:r>
    </w:p>
    <w:p w14:paraId="5C95E49A" w14:textId="7B2BA3E9" w:rsidR="00B939AB" w:rsidRPr="00B939AB" w:rsidRDefault="00B939AB" w:rsidP="00B939AB">
      <w:pPr>
        <w:ind w:firstLine="720"/>
        <w:rPr>
          <w:rFonts w:ascii="Consolas" w:hAnsi="Consolas"/>
          <w:b/>
          <w:noProof/>
          <w:lang w:val="en-GB"/>
        </w:rPr>
      </w:pPr>
      <w:r w:rsidRPr="00D84EBB">
        <w:rPr>
          <w:rFonts w:ascii="Consolas" w:hAnsi="Consolas"/>
          <w:b/>
          <w:noProof/>
          <w:lang w:val="en-GB"/>
        </w:rPr>
        <w:t>"Rabbit ({species}): {name}"</w:t>
      </w:r>
    </w:p>
    <w:p w14:paraId="7D6FE094" w14:textId="77777777" w:rsidR="00B939AB" w:rsidRPr="00741233" w:rsidRDefault="00B939AB" w:rsidP="00155ADB">
      <w:pPr>
        <w:pStyle w:val="3"/>
        <w:rPr>
          <w:rFonts w:ascii="Consolas" w:hAnsi="Consolas"/>
          <w:noProof/>
          <w:szCs w:val="24"/>
          <w:lang w:val="en-GB"/>
        </w:rPr>
      </w:pPr>
      <w:r w:rsidRPr="00155ADB">
        <w:rPr>
          <w:noProof/>
          <w:lang w:val="en-GB"/>
        </w:rPr>
        <w:t>Cage</w:t>
      </w:r>
    </w:p>
    <w:p w14:paraId="4807788A" w14:textId="77777777" w:rsidR="00B939AB" w:rsidRDefault="00B939AB" w:rsidP="00B939AB">
      <w:pPr>
        <w:rPr>
          <w:noProof/>
          <w:lang w:val="en-GB"/>
        </w:rPr>
      </w:pPr>
      <w:r>
        <w:rPr>
          <w:b/>
          <w:noProof/>
          <w:lang w:val="en-GB"/>
        </w:rPr>
        <w:t>Next</w:t>
      </w:r>
      <w:r>
        <w:rPr>
          <w:noProof/>
          <w:lang w:val="en-GB"/>
        </w:rPr>
        <w:t xml:space="preserve">, write a Java class </w:t>
      </w:r>
      <w:r>
        <w:rPr>
          <w:b/>
          <w:noProof/>
          <w:lang w:val="en-GB"/>
        </w:rPr>
        <w:t>Cage</w:t>
      </w:r>
      <w:r>
        <w:rPr>
          <w:noProof/>
          <w:lang w:val="en-GB"/>
        </w:rPr>
        <w:t xml:space="preserve"> that has </w:t>
      </w:r>
      <w:r>
        <w:rPr>
          <w:rStyle w:val="a8"/>
          <w:noProof/>
          <w:lang w:val="en-GB"/>
        </w:rPr>
        <w:t>data</w:t>
      </w:r>
      <w:r>
        <w:rPr>
          <w:noProof/>
          <w:lang w:val="en-GB"/>
        </w:rPr>
        <w:t xml:space="preserve"> (a collection which stores the entity </w:t>
      </w:r>
      <w:r>
        <w:rPr>
          <w:b/>
          <w:noProof/>
          <w:lang w:val="en-GB"/>
        </w:rPr>
        <w:t>Rabbit</w:t>
      </w:r>
      <w:r>
        <w:rPr>
          <w:noProof/>
          <w:lang w:val="en-GB"/>
        </w:rPr>
        <w:t xml:space="preserve">). All entities inside the repository have the </w:t>
      </w:r>
      <w:r>
        <w:rPr>
          <w:rStyle w:val="a8"/>
          <w:noProof/>
          <w:lang w:val="en-GB"/>
        </w:rPr>
        <w:t>same fields</w:t>
      </w:r>
      <w:r>
        <w:rPr>
          <w:noProof/>
          <w:lang w:val="en-GB"/>
        </w:rPr>
        <w:t xml:space="preserve">. Also, the </w:t>
      </w:r>
      <w:r>
        <w:rPr>
          <w:b/>
          <w:noProof/>
          <w:lang w:val="en-GB"/>
        </w:rPr>
        <w:t>Cage</w:t>
      </w:r>
      <w:r>
        <w:rPr>
          <w:noProof/>
          <w:lang w:val="en-GB"/>
        </w:rPr>
        <w:t xml:space="preserve"> class should have those </w:t>
      </w:r>
      <w:r>
        <w:rPr>
          <w:b/>
          <w:noProof/>
          <w:lang w:val="en-GB"/>
        </w:rPr>
        <w:t>fields</w:t>
      </w:r>
      <w:r>
        <w:rPr>
          <w:noProof/>
          <w:lang w:val="en-GB"/>
        </w:rPr>
        <w:t>:</w:t>
      </w:r>
    </w:p>
    <w:p w14:paraId="61A819D3" w14:textId="77777777" w:rsidR="00B939AB" w:rsidRDefault="00B939AB" w:rsidP="00B939AB">
      <w:pPr>
        <w:pStyle w:val="a9"/>
        <w:numPr>
          <w:ilvl w:val="0"/>
          <w:numId w:val="4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08F3AFBD" w14:textId="77777777" w:rsidR="00B939AB" w:rsidRDefault="00B939AB" w:rsidP="00B939AB">
      <w:pPr>
        <w:pStyle w:val="a9"/>
        <w:numPr>
          <w:ilvl w:val="0"/>
          <w:numId w:val="4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capacity: int</w:t>
      </w:r>
    </w:p>
    <w:p w14:paraId="07A99159" w14:textId="77777777" w:rsidR="00B939AB" w:rsidRPr="00540A0E" w:rsidRDefault="00B939AB" w:rsidP="00B939AB">
      <w:pPr>
        <w:pStyle w:val="a9"/>
        <w:numPr>
          <w:ilvl w:val="0"/>
          <w:numId w:val="4"/>
        </w:numPr>
        <w:spacing w:before="120"/>
        <w:rPr>
          <w:noProof/>
          <w:lang w:val="en-GB"/>
        </w:rPr>
      </w:pPr>
      <w:r>
        <w:rPr>
          <w:b/>
          <w:noProof/>
          <w:lang w:val="en-GB"/>
        </w:rPr>
        <w:t>data</w:t>
      </w:r>
      <w:r>
        <w:rPr>
          <w:noProof/>
          <w:lang w:val="en-GB"/>
        </w:rPr>
        <w:t xml:space="preserve">: </w:t>
      </w:r>
      <w:r>
        <w:rPr>
          <w:rStyle w:val="a8"/>
          <w:noProof/>
          <w:lang w:val="en-GB"/>
        </w:rPr>
        <w:t>List&lt;Rabbit&gt;</w:t>
      </w:r>
      <w:r>
        <w:rPr>
          <w:noProof/>
          <w:lang w:val="en-GB"/>
        </w:rPr>
        <w:t xml:space="preserve"> that holds added rabbits</w:t>
      </w:r>
    </w:p>
    <w:p w14:paraId="0F39B2D7" w14:textId="77777777" w:rsidR="00B939AB" w:rsidRDefault="00B939AB" w:rsidP="00B939AB">
      <w:pPr>
        <w:spacing w:before="120"/>
        <w:rPr>
          <w:b/>
          <w:noProof/>
          <w:lang w:val="en-GB"/>
        </w:rPr>
      </w:pPr>
      <w:r w:rsidRPr="00540A0E">
        <w:rPr>
          <w:noProof/>
          <w:lang w:val="en-GB"/>
        </w:rPr>
        <w:t xml:space="preserve">The class </w:t>
      </w:r>
      <w:r w:rsidRPr="00540A0E">
        <w:rPr>
          <w:rStyle w:val="a8"/>
          <w:noProof/>
          <w:lang w:val="en-GB"/>
        </w:rPr>
        <w:t>constructor</w:t>
      </w:r>
      <w:r w:rsidRPr="00540A0E">
        <w:rPr>
          <w:noProof/>
          <w:lang w:val="en-GB"/>
        </w:rPr>
        <w:t xml:space="preserve"> should receive </w:t>
      </w:r>
      <w:r w:rsidRPr="00392799">
        <w:rPr>
          <w:b/>
          <w:bCs/>
          <w:noProof/>
          <w:lang w:val="en-GB"/>
        </w:rPr>
        <w:t>(</w:t>
      </w:r>
      <w:r w:rsidRPr="00540A0E">
        <w:rPr>
          <w:b/>
          <w:noProof/>
          <w:lang w:val="en-GB"/>
        </w:rPr>
        <w:t>name</w:t>
      </w:r>
      <w:r>
        <w:rPr>
          <w:noProof/>
          <w:lang w:val="en-GB"/>
        </w:rPr>
        <w:t>,</w:t>
      </w:r>
      <w:r w:rsidRPr="00540A0E">
        <w:rPr>
          <w:noProof/>
          <w:lang w:val="en-GB"/>
        </w:rPr>
        <w:t xml:space="preserve"> </w:t>
      </w:r>
      <w:r w:rsidRPr="00540A0E">
        <w:rPr>
          <w:b/>
          <w:noProof/>
          <w:lang w:val="en-GB"/>
        </w:rPr>
        <w:t>capacity</w:t>
      </w:r>
      <w:r>
        <w:rPr>
          <w:b/>
          <w:noProof/>
          <w:lang w:val="en-GB"/>
        </w:rPr>
        <w:t>)</w:t>
      </w:r>
      <w:r w:rsidRPr="00540A0E">
        <w:rPr>
          <w:noProof/>
          <w:lang w:val="en-GB"/>
        </w:rPr>
        <w:t xml:space="preserve">, also it should initialize the </w:t>
      </w:r>
      <w:r w:rsidRPr="00540A0E">
        <w:rPr>
          <w:b/>
          <w:noProof/>
          <w:lang w:val="en-GB"/>
        </w:rPr>
        <w:t>data</w:t>
      </w:r>
      <w:r w:rsidRPr="00540A0E">
        <w:rPr>
          <w:noProof/>
          <w:lang w:val="en-GB"/>
        </w:rPr>
        <w:t xml:space="preserve"> with a new instance of the collection.</w:t>
      </w:r>
      <w:r w:rsidRPr="00540A0E">
        <w:rPr>
          <w:b/>
          <w:noProof/>
          <w:lang w:val="en-GB"/>
        </w:rPr>
        <w:t xml:space="preserve"> </w:t>
      </w:r>
    </w:p>
    <w:p w14:paraId="338E9BBA" w14:textId="77777777" w:rsidR="00B939AB" w:rsidRPr="00392799" w:rsidRDefault="00B939AB" w:rsidP="00B939AB">
      <w:pPr>
        <w:spacing w:before="120"/>
        <w:rPr>
          <w:noProof/>
          <w:lang w:val="en-GB"/>
        </w:rPr>
      </w:pPr>
      <w:r w:rsidRPr="00540A0E">
        <w:rPr>
          <w:noProof/>
          <w:lang w:val="en-GB"/>
        </w:rPr>
        <w:t>Implement the following features:</w:t>
      </w:r>
    </w:p>
    <w:p w14:paraId="00F8FC33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noProof/>
          <w:lang w:val="en-GB"/>
        </w:rPr>
      </w:pPr>
      <w:r w:rsidRPr="00392799">
        <w:rPr>
          <w:rFonts w:ascii="Consolas" w:hAnsi="Consolas"/>
          <w:b/>
          <w:bCs/>
          <w:noProof/>
          <w:lang w:val="en-GB"/>
        </w:rPr>
        <w:t>getName()</w:t>
      </w:r>
    </w:p>
    <w:p w14:paraId="6AEFEAE5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noProof/>
          <w:lang w:val="en-GB"/>
        </w:rPr>
      </w:pPr>
      <w:r w:rsidRPr="00392799">
        <w:rPr>
          <w:rFonts w:ascii="Consolas" w:hAnsi="Consolas"/>
          <w:b/>
          <w:bCs/>
          <w:noProof/>
          <w:lang w:val="en-GB"/>
        </w:rPr>
        <w:t>getCapacity()</w:t>
      </w:r>
    </w:p>
    <w:p w14:paraId="11134024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add(Rabbit rabbit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n </w:t>
      </w:r>
      <w:r>
        <w:rPr>
          <w:b/>
          <w:noProof/>
          <w:lang w:val="en-GB"/>
        </w:rPr>
        <w:t>entity</w:t>
      </w:r>
      <w:r>
        <w:rPr>
          <w:noProof/>
          <w:lang w:val="en-GB"/>
        </w:rPr>
        <w:t xml:space="preserve"> to the data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</w:t>
      </w:r>
    </w:p>
    <w:p w14:paraId="2A906824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removeRabbit(String name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removes a </w:t>
      </w:r>
      <w:r>
        <w:rPr>
          <w:noProof/>
        </w:rPr>
        <w:t>rabbit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>exists</w:t>
      </w:r>
      <w:r>
        <w:rPr>
          <w:noProof/>
          <w:lang w:val="en-GB"/>
        </w:rPr>
        <w:t xml:space="preserve">, and </w:t>
      </w:r>
      <w:r>
        <w:rPr>
          <w:b/>
          <w:noProof/>
          <w:lang w:val="en-GB"/>
        </w:rPr>
        <w:t>returns boolean</w:t>
      </w:r>
    </w:p>
    <w:p w14:paraId="00F7F65D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removeSpecies(String species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removes </w:t>
      </w:r>
      <w:r>
        <w:rPr>
          <w:b/>
          <w:noProof/>
          <w:lang w:val="en-GB"/>
        </w:rPr>
        <w:t>all rabbit</w:t>
      </w:r>
      <w:r w:rsidRPr="00540A0E">
        <w:rPr>
          <w:b/>
          <w:bCs/>
          <w:noProof/>
          <w:lang w:val="en-GB"/>
        </w:rPr>
        <w:t>s</w:t>
      </w:r>
      <w:r>
        <w:rPr>
          <w:noProof/>
          <w:lang w:val="en-GB"/>
        </w:rPr>
        <w:t xml:space="preserve"> by given </w:t>
      </w:r>
      <w:r>
        <w:rPr>
          <w:b/>
          <w:noProof/>
          <w:lang w:val="en-GB"/>
        </w:rPr>
        <w:t>species</w:t>
      </w:r>
    </w:p>
    <w:p w14:paraId="43B2F3A0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sellRabbit(String name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sell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first rabbit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</w:t>
      </w:r>
      <w:r>
        <w:rPr>
          <w:noProof/>
          <w:lang w:val="en-GB"/>
        </w:rPr>
        <w:t xml:space="preserve">, also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rabbit</w:t>
      </w:r>
    </w:p>
    <w:p w14:paraId="4339108D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sellRabbitBySpecies(String species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sells and returns </w:t>
      </w:r>
      <w:r>
        <w:rPr>
          <w:b/>
          <w:noProof/>
          <w:lang w:val="en-GB"/>
        </w:rPr>
        <w:t>all rabbits</w:t>
      </w:r>
      <w:r>
        <w:rPr>
          <w:noProof/>
          <w:lang w:val="en-GB"/>
        </w:rPr>
        <w:t xml:space="preserve"> from that </w:t>
      </w:r>
      <w:r>
        <w:rPr>
          <w:b/>
          <w:noProof/>
          <w:lang w:val="en-GB"/>
        </w:rPr>
        <w:t xml:space="preserve">species </w:t>
      </w:r>
      <w:r>
        <w:rPr>
          <w:b/>
          <w:noProof/>
          <w:u w:val="single"/>
          <w:lang w:val="en-GB"/>
        </w:rPr>
        <w:t xml:space="preserve">as a </w:t>
      </w:r>
      <w:r w:rsidRPr="00F921A4">
        <w:rPr>
          <w:rFonts w:ascii="Consolas" w:hAnsi="Consolas"/>
          <w:b/>
          <w:noProof/>
          <w:u w:val="single"/>
        </w:rPr>
        <w:t>L</w:t>
      </w:r>
      <w:r w:rsidRPr="00F921A4">
        <w:rPr>
          <w:rFonts w:ascii="Consolas" w:hAnsi="Consolas"/>
          <w:b/>
          <w:noProof/>
          <w:u w:val="single"/>
          <w:lang w:val="en-GB"/>
        </w:rPr>
        <w:t>ist</w:t>
      </w:r>
    </w:p>
    <w:p w14:paraId="7F3CC4D7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lang w:val="en-GB"/>
        </w:rPr>
        <w:t>count()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returns</w:t>
      </w:r>
      <w:r>
        <w:rPr>
          <w:noProof/>
          <w:lang w:val="en-GB"/>
        </w:rPr>
        <w:t xml:space="preserve"> the </w:t>
      </w:r>
      <w:r>
        <w:rPr>
          <w:b/>
          <w:noProof/>
          <w:lang w:val="en-GB"/>
        </w:rPr>
        <w:t>number</w:t>
      </w:r>
      <w:r>
        <w:rPr>
          <w:noProof/>
          <w:lang w:val="en-GB"/>
        </w:rPr>
        <w:t xml:space="preserve"> of rabbits</w:t>
      </w:r>
    </w:p>
    <w:p w14:paraId="59586138" w14:textId="77777777" w:rsidR="00B939AB" w:rsidRDefault="00B939AB" w:rsidP="00B939AB">
      <w:pPr>
        <w:pStyle w:val="a9"/>
        <w:numPr>
          <w:ilvl w:val="0"/>
          <w:numId w:val="6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returns</w:t>
      </w:r>
      <w:r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tring</w:t>
      </w:r>
      <w:r>
        <w:rPr>
          <w:noProof/>
          <w:lang w:val="en-GB"/>
        </w:rPr>
        <w:t xml:space="preserve"> in the following </w:t>
      </w:r>
      <w:r>
        <w:rPr>
          <w:b/>
          <w:noProof/>
          <w:lang w:val="en-GB"/>
        </w:rPr>
        <w:t xml:space="preserve">format, including only </w:t>
      </w:r>
      <w:r>
        <w:rPr>
          <w:b/>
          <w:noProof/>
          <w:u w:val="single"/>
          <w:lang w:val="en-GB"/>
        </w:rPr>
        <w:t>not sold</w:t>
      </w:r>
      <w:r>
        <w:rPr>
          <w:b/>
          <w:noProof/>
          <w:lang w:val="en-GB"/>
        </w:rPr>
        <w:t xml:space="preserve"> rabbits</w:t>
      </w:r>
      <w:r>
        <w:rPr>
          <w:noProof/>
          <w:lang w:val="en-GB"/>
        </w:rPr>
        <w:t>:</w:t>
      </w:r>
      <w:r>
        <w:rPr>
          <w:noProof/>
          <w:lang w:val="en-GB"/>
        </w:rPr>
        <w:tab/>
      </w:r>
    </w:p>
    <w:p w14:paraId="2E967796" w14:textId="77777777" w:rsidR="00B939AB" w:rsidRDefault="00B939AB" w:rsidP="00B939AB">
      <w:pPr>
        <w:pStyle w:val="a9"/>
        <w:numPr>
          <w:ilvl w:val="1"/>
          <w:numId w:val="6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lang w:val="en-GB"/>
        </w:rPr>
        <w:t>Rabbits</w:t>
      </w:r>
      <w:r>
        <w:rPr>
          <w:rFonts w:ascii="Consolas" w:hAnsi="Consolas"/>
          <w:b/>
          <w:noProof/>
          <w:lang w:val="en-GB"/>
        </w:rPr>
        <w:t xml:space="preserve"> available at {cage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lang w:val="en-GB"/>
        </w:rPr>
        <w:t>Rabbit</w:t>
      </w:r>
      <w:r>
        <w:rPr>
          <w:rFonts w:ascii="Consolas" w:hAnsi="Consolas"/>
          <w:b/>
          <w:noProof/>
          <w:vertAlign w:val="subscript"/>
          <w:lang w:val="en-GB"/>
        </w:rPr>
        <w:t xml:space="preserve"> 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lang w:val="en-GB"/>
        </w:rPr>
        <w:t>Rabbit</w:t>
      </w:r>
      <w:r>
        <w:rPr>
          <w:rFonts w:ascii="Consolas" w:hAnsi="Consolas"/>
          <w:b/>
          <w:noProof/>
          <w:vertAlign w:val="subscript"/>
          <w:lang w:val="en-GB"/>
        </w:rPr>
        <w:t xml:space="preserve"> 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5D7691F4" w14:textId="77777777" w:rsidR="00B939AB" w:rsidRDefault="00B939AB" w:rsidP="00155ADB">
      <w:pPr>
        <w:pStyle w:val="3"/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28CA1D07" w14:textId="77777777" w:rsidR="00B939AB" w:rsidRDefault="00B939AB" w:rsidP="00B939AB">
      <w:pPr>
        <w:pStyle w:val="a9"/>
        <w:numPr>
          <w:ilvl w:val="0"/>
          <w:numId w:val="5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rabbit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6CC851C8" w14:textId="77777777" w:rsidR="00B939AB" w:rsidRDefault="00B939AB" w:rsidP="00B939AB">
      <w:pPr>
        <w:pStyle w:val="a9"/>
        <w:numPr>
          <w:ilvl w:val="0"/>
          <w:numId w:val="5"/>
        </w:numPr>
        <w:rPr>
          <w:noProof/>
          <w:lang w:val="en-GB"/>
        </w:rPr>
      </w:pPr>
      <w:r>
        <w:rPr>
          <w:noProof/>
          <w:lang w:val="en-GB"/>
        </w:rPr>
        <w:t>You will always have a rabbit added before receiving methods manipulating the Cage’s rabbits.</w:t>
      </w:r>
    </w:p>
    <w:p w14:paraId="5BF6675B" w14:textId="77777777" w:rsidR="00B939AB" w:rsidRDefault="00B939AB" w:rsidP="00155ADB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16E7F816" w14:textId="77777777" w:rsidR="00B939AB" w:rsidRDefault="00B939AB" w:rsidP="00B939AB">
      <w:pPr>
        <w:rPr>
          <w:noProof/>
          <w:lang w:val="en-GB"/>
        </w:rPr>
      </w:pPr>
      <w:r>
        <w:rPr>
          <w:noProof/>
          <w:lang w:val="en-GB"/>
        </w:rPr>
        <w:t xml:space="preserve">This is an example how the </w:t>
      </w:r>
      <w:r>
        <w:rPr>
          <w:b/>
          <w:noProof/>
          <w:lang w:val="en-GB"/>
        </w:rPr>
        <w:t>Cage</w:t>
      </w:r>
      <w:r>
        <w:rPr>
          <w:noProof/>
          <w:lang w:val="en-GB"/>
        </w:rPr>
        <w:t xml:space="preserve"> class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p w14:paraId="5C25184A" w14:textId="77777777" w:rsidR="00B939AB" w:rsidRDefault="00B939AB" w:rsidP="00B939AB">
      <w:pPr>
        <w:rPr>
          <w:noProof/>
          <w:lang w:val="en-GB"/>
        </w:rPr>
      </w:pPr>
    </w:p>
    <w:tbl>
      <w:tblPr>
        <w:tblStyle w:val="ab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B939AB" w14:paraId="28D61EE4" w14:textId="77777777" w:rsidTr="00192D5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1C6D9" w14:textId="77777777" w:rsidR="00B939AB" w:rsidRDefault="00B939AB" w:rsidP="00192D50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B939AB" w14:paraId="48929F55" w14:textId="77777777" w:rsidTr="00B939AB">
        <w:trPr>
          <w:trHeight w:val="1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BE32D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lang w:val="bg-BG"/>
              </w:rPr>
            </w:pPr>
            <w:bookmarkStart w:id="1" w:name="_Hlk1894967"/>
            <w:r w:rsidRPr="00B939AB">
              <w:rPr>
                <w:rFonts w:ascii="Consolas" w:hAnsi="Consolas" w:cs="Consolas"/>
                <w:color w:val="008000"/>
                <w:lang w:val="bg-BG"/>
              </w:rPr>
              <w:t>//Initialize the repository (</w:t>
            </w:r>
            <w:r w:rsidRPr="00B939AB">
              <w:rPr>
                <w:rFonts w:ascii="Consolas" w:hAnsi="Consolas" w:cs="Consolas"/>
                <w:color w:val="008000"/>
              </w:rPr>
              <w:t>Cage</w:t>
            </w:r>
            <w:r w:rsidRPr="00B939AB">
              <w:rPr>
                <w:rFonts w:ascii="Consolas" w:hAnsi="Consolas" w:cs="Consolas"/>
                <w:color w:val="008000"/>
                <w:lang w:val="bg-BG"/>
              </w:rPr>
              <w:t>)</w:t>
            </w:r>
          </w:p>
          <w:p w14:paraId="7AF700B9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Cage cage = </w:t>
            </w:r>
            <w:r w:rsidRPr="00B939A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Cage(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Wildness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, 20);</w:t>
            </w:r>
          </w:p>
          <w:p w14:paraId="70E3AF11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lang w:val="bg-BG"/>
              </w:rPr>
            </w:pPr>
            <w:r w:rsidRPr="00B939AB">
              <w:rPr>
                <w:rFonts w:ascii="Consolas" w:hAnsi="Consolas" w:cs="Consolas"/>
                <w:color w:val="008000"/>
                <w:lang w:val="bg-BG"/>
              </w:rPr>
              <w:t xml:space="preserve"> //Initialize entity</w:t>
            </w:r>
          </w:p>
          <w:p w14:paraId="69C014BC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Rabbit rabbit = </w:t>
            </w:r>
            <w:r w:rsidRPr="00B939A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Rabbit(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Fluffy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Blanc de Hotot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08E8705A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8000"/>
              </w:rPr>
              <w:t xml:space="preserve"> //Print Rabbit</w:t>
            </w:r>
          </w:p>
          <w:p w14:paraId="582AF06E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 xml:space="preserve">System.out.println(rabbit); </w:t>
            </w:r>
            <w:r w:rsidRPr="00B939AB">
              <w:rPr>
                <w:rFonts w:ascii="Consolas" w:hAnsi="Consolas" w:cs="Consolas"/>
                <w:noProof/>
                <w:color w:val="008000"/>
              </w:rPr>
              <w:t>//</w:t>
            </w:r>
            <w:r w:rsidRPr="00B939AB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Rabbit (Blanc de Hotot): Fluffy</w:t>
            </w:r>
          </w:p>
          <w:p w14:paraId="02568D99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</w:p>
          <w:p w14:paraId="4D82CDB2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8000"/>
              </w:rPr>
              <w:t>//Add Rabbit</w:t>
            </w:r>
          </w:p>
          <w:p w14:paraId="2E19F877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>cage.add(rabbit);</w:t>
            </w:r>
          </w:p>
          <w:p w14:paraId="355DACB2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 xml:space="preserve">System.out.println(cage.count()); </w:t>
            </w:r>
            <w:r w:rsidRPr="00B939AB">
              <w:rPr>
                <w:rFonts w:ascii="Consolas" w:hAnsi="Consolas" w:cs="Consolas"/>
                <w:noProof/>
                <w:color w:val="008000"/>
              </w:rPr>
              <w:t>//1</w:t>
            </w:r>
          </w:p>
          <w:p w14:paraId="65B6FCBB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8000"/>
              </w:rPr>
              <w:t>//Remove Rabbit</w:t>
            </w:r>
          </w:p>
          <w:p w14:paraId="380A8A7E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>cage.removeRabbit(</w:t>
            </w:r>
            <w:r w:rsidRPr="00B939AB">
              <w:rPr>
                <w:rFonts w:ascii="Consolas" w:hAnsi="Consolas" w:cs="Consolas"/>
                <w:noProof/>
                <w:color w:val="A31515"/>
              </w:rPr>
              <w:t>"Rabbit Name"</w:t>
            </w:r>
            <w:r w:rsidRPr="00B939AB">
              <w:rPr>
                <w:rFonts w:ascii="Consolas" w:hAnsi="Consolas" w:cs="Consolas"/>
                <w:noProof/>
                <w:color w:val="000000"/>
              </w:rPr>
              <w:t xml:space="preserve">); </w:t>
            </w:r>
            <w:r w:rsidRPr="00B939AB">
              <w:rPr>
                <w:rFonts w:ascii="Consolas" w:hAnsi="Consolas" w:cs="Consolas"/>
                <w:noProof/>
                <w:color w:val="008000"/>
              </w:rPr>
              <w:t>//false</w:t>
            </w:r>
          </w:p>
          <w:p w14:paraId="076FE795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</w:p>
          <w:p w14:paraId="6B13F081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Rabbit secondRabbit = </w:t>
            </w:r>
            <w:r w:rsidRPr="00B939A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Rabbit(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Bunny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Brazilian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76FE7999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Rabbit thirdRabbit = </w:t>
            </w:r>
            <w:r w:rsidRPr="00B939A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Rabbit(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Jumpy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Cashmere Lop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1B8BE2C9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Rabbit fourthRabbit = </w:t>
            </w:r>
            <w:r w:rsidRPr="00B939A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Rabbit(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Puffy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Cashmere Lop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60880AC4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Rabbit fifthRabbit = </w:t>
            </w:r>
            <w:r w:rsidRPr="00B939A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Rabbit(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Marlin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Brazilian"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5E11E18F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 xml:space="preserve"> </w:t>
            </w:r>
          </w:p>
          <w:p w14:paraId="6F071B6A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8000"/>
                <w:lang w:val="en-GB"/>
              </w:rPr>
              <w:t>//Add Rabbits</w:t>
            </w:r>
          </w:p>
          <w:p w14:paraId="7EB3A3FF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cage.add(secondRabbit);</w:t>
            </w:r>
          </w:p>
          <w:p w14:paraId="4CA75C75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cage.add(thirdRabbit);</w:t>
            </w:r>
          </w:p>
          <w:p w14:paraId="4B92C0DB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cage.add(fourthRabbit);</w:t>
            </w:r>
          </w:p>
          <w:p w14:paraId="57FD6EEB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cage.add(fifthRabbit);</w:t>
            </w:r>
          </w:p>
          <w:p w14:paraId="309513A6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 xml:space="preserve"> </w:t>
            </w:r>
          </w:p>
          <w:p w14:paraId="621F9ED2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8000"/>
              </w:rPr>
              <w:t>//Sell Rabbit by name</w:t>
            </w:r>
          </w:p>
          <w:p w14:paraId="721CBE1F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>System.out.println(cage.sellRabbit(</w:t>
            </w:r>
            <w:r w:rsidRPr="00B939AB">
              <w:rPr>
                <w:rFonts w:ascii="Consolas" w:hAnsi="Consolas" w:cs="Consolas"/>
                <w:noProof/>
                <w:color w:val="A31515"/>
              </w:rPr>
              <w:t>"Bunny"</w:t>
            </w:r>
            <w:r w:rsidRPr="00B939AB">
              <w:rPr>
                <w:rFonts w:ascii="Consolas" w:hAnsi="Consolas" w:cs="Consolas"/>
                <w:noProof/>
                <w:color w:val="000000"/>
              </w:rPr>
              <w:t xml:space="preserve">)); </w:t>
            </w:r>
            <w:r w:rsidRPr="00B939AB">
              <w:rPr>
                <w:rFonts w:ascii="Consolas" w:hAnsi="Consolas" w:cs="Consolas"/>
                <w:noProof/>
                <w:color w:val="008000"/>
              </w:rPr>
              <w:t>//Rabbit (Brazilian): Bunny</w:t>
            </w:r>
          </w:p>
          <w:p w14:paraId="53B69150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8000"/>
                <w:lang w:val="en-GB"/>
              </w:rPr>
              <w:t>//Sell Rabbit by species</w:t>
            </w:r>
          </w:p>
          <w:p w14:paraId="1DF19330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>List&lt;Rabbit&gt; soldSpecies = cage.sellRabbitBySpecies(</w:t>
            </w:r>
            <w:r w:rsidRPr="00B939AB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B939AB">
              <w:rPr>
                <w:rFonts w:ascii="Consolas" w:hAnsi="Consolas" w:cs="Consolas"/>
                <w:noProof/>
                <w:color w:val="A31515"/>
                <w:lang w:val="en-GB"/>
              </w:rPr>
              <w:t>"Cashmere Lop"</w:t>
            </w:r>
            <w:r w:rsidRPr="00B939AB">
              <w:rPr>
                <w:rFonts w:ascii="Consolas" w:hAnsi="Consolas" w:cs="Consolas"/>
                <w:noProof/>
                <w:color w:val="000000"/>
              </w:rPr>
              <w:t>);</w:t>
            </w:r>
            <w:r w:rsidRPr="00B939AB">
              <w:rPr>
                <w:rFonts w:ascii="Consolas" w:hAnsi="Consolas" w:cs="Consolas"/>
                <w:noProof/>
                <w:color w:val="000000"/>
              </w:rPr>
              <w:br/>
            </w:r>
            <w:r w:rsidRPr="00B939AB">
              <w:rPr>
                <w:rFonts w:ascii="Consolas" w:hAnsi="Consolas" w:cs="Consolas"/>
                <w:noProof/>
                <w:color w:val="000000"/>
              </w:rPr>
              <w:br/>
              <w:t>soldSpecies.forEach(f-&gt; {</w:t>
            </w:r>
            <w:r w:rsidRPr="00B939AB">
              <w:rPr>
                <w:rFonts w:ascii="Consolas" w:hAnsi="Consolas" w:cs="Consolas"/>
                <w:noProof/>
                <w:color w:val="000000"/>
              </w:rPr>
              <w:br/>
              <w:t xml:space="preserve">      System.out.println(f.getName());</w:t>
            </w:r>
            <w:r w:rsidRPr="00B939AB">
              <w:rPr>
                <w:rFonts w:ascii="Consolas" w:hAnsi="Consolas" w:cs="Consolas"/>
                <w:noProof/>
                <w:color w:val="000000"/>
              </w:rPr>
              <w:br/>
            </w:r>
            <w:r w:rsidRPr="00B939AB">
              <w:rPr>
                <w:rFonts w:ascii="Consolas" w:hAnsi="Consolas" w:cs="Consolas"/>
                <w:noProof/>
                <w:color w:val="000000"/>
              </w:rPr>
              <w:br/>
              <w:t xml:space="preserve">  });</w:t>
            </w:r>
          </w:p>
          <w:p w14:paraId="57A86C35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8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B939AB">
              <w:rPr>
                <w:rFonts w:ascii="Consolas" w:hAnsi="Consolas" w:cs="Consolas"/>
                <w:noProof/>
                <w:color w:val="008000"/>
              </w:rPr>
              <w:t>//Jumpy</w:t>
            </w:r>
          </w:p>
          <w:p w14:paraId="734C09F0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8000"/>
              </w:rPr>
              <w:t xml:space="preserve"> //Puffy</w:t>
            </w:r>
          </w:p>
          <w:p w14:paraId="4726307A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1F1E8E91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</w:rPr>
            </w:pPr>
            <w:r w:rsidRPr="00B939AB">
              <w:rPr>
                <w:rFonts w:ascii="Consolas" w:hAnsi="Consolas" w:cs="Consolas"/>
                <w:noProof/>
                <w:color w:val="000000"/>
              </w:rPr>
              <w:t>System.out.println(cage</w:t>
            </w:r>
            <w:r w:rsidRPr="00B939AB">
              <w:rPr>
                <w:rFonts w:ascii="Consolas" w:hAnsi="Consolas" w:cs="Consolas"/>
                <w:color w:val="000000"/>
                <w:lang w:val="bg-BG"/>
              </w:rPr>
              <w:t>.</w:t>
            </w:r>
            <w:r w:rsidRPr="00B939AB">
              <w:rPr>
                <w:rFonts w:ascii="Consolas" w:hAnsi="Consolas" w:cs="Consolas"/>
                <w:color w:val="000000"/>
              </w:rPr>
              <w:t>r</w:t>
            </w:r>
            <w:r w:rsidRPr="00B939AB">
              <w:rPr>
                <w:rFonts w:ascii="Consolas" w:hAnsi="Consolas" w:cs="Consolas"/>
                <w:color w:val="000000"/>
                <w:lang w:val="bg-BG"/>
              </w:rPr>
              <w:t>eport());</w:t>
            </w:r>
          </w:p>
          <w:p w14:paraId="725006C5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8000"/>
                <w:lang w:val="en-GB"/>
              </w:rPr>
              <w:t>//Rabbits available at Wildness:</w:t>
            </w:r>
          </w:p>
          <w:p w14:paraId="0320B951" w14:textId="77777777" w:rsidR="00B939AB" w:rsidRPr="00B939AB" w:rsidRDefault="00B939AB" w:rsidP="00192D5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8000"/>
                <w:lang w:val="en-GB"/>
              </w:rPr>
              <w:t>//Rabbit (Blanc de Hotot): Fluffy</w:t>
            </w:r>
          </w:p>
          <w:p w14:paraId="197214BF" w14:textId="77777777" w:rsidR="00B939AB" w:rsidRDefault="00B939AB" w:rsidP="00192D5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939AB">
              <w:rPr>
                <w:rFonts w:ascii="Consolas" w:hAnsi="Consolas" w:cs="Consolas"/>
                <w:noProof/>
                <w:color w:val="008000"/>
                <w:lang w:val="en-GB"/>
              </w:rPr>
              <w:t>//Rabbit (Brazilian): Marlin</w:t>
            </w:r>
          </w:p>
        </w:tc>
      </w:tr>
    </w:tbl>
    <w:bookmarkEnd w:id="1"/>
    <w:p w14:paraId="3BF75659" w14:textId="77777777" w:rsidR="00B939AB" w:rsidRDefault="00B939AB" w:rsidP="00155ADB">
      <w:pPr>
        <w:pStyle w:val="3"/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76E5B338" w14:textId="2EFBFEAD" w:rsidR="00305470" w:rsidRPr="00B939AB" w:rsidRDefault="00B939AB" w:rsidP="00B939AB">
      <w:r>
        <w:t xml:space="preserve">Submit </w:t>
      </w:r>
      <w:r>
        <w:rPr>
          <w:b/>
        </w:rPr>
        <w:t>single .zip file</w:t>
      </w:r>
      <w:r>
        <w:t xml:space="preserve">, containing </w:t>
      </w:r>
      <w:r>
        <w:rPr>
          <w:b/>
        </w:rPr>
        <w:t>rabbits package, with the classes inside (Rabbit, Cage and the Main class</w:t>
      </w:r>
      <w:r>
        <w:rPr>
          <w:b/>
          <w:lang w:val="bg-BG"/>
        </w:rPr>
        <w:t>)</w:t>
      </w:r>
      <w:r>
        <w:t>, there is no specific content required inside the Main class e. g. you can do any kind of local testing of you</w:t>
      </w:r>
      <w:r>
        <w:rPr>
          <w:lang w:val="bg-BG"/>
        </w:rPr>
        <w:t>р</w:t>
      </w:r>
      <w:r>
        <w:t xml:space="preserve"> program there. However, there should be </w:t>
      </w:r>
      <w:r>
        <w:rPr>
          <w:b/>
        </w:rPr>
        <w:t>main(String[] args)</w:t>
      </w:r>
      <w:r>
        <w:t xml:space="preserve"> method inside.</w:t>
      </w:r>
    </w:p>
    <w:sectPr w:rsidR="00305470" w:rsidRPr="00B939A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422C8" w14:textId="77777777" w:rsidR="00646DB0" w:rsidRDefault="00646DB0">
      <w:pPr>
        <w:spacing w:before="0" w:after="0" w:line="240" w:lineRule="auto"/>
      </w:pPr>
      <w:r>
        <w:separator/>
      </w:r>
    </w:p>
  </w:endnote>
  <w:endnote w:type="continuationSeparator" w:id="0">
    <w:p w14:paraId="45F27A89" w14:textId="77777777" w:rsidR="00646DB0" w:rsidRDefault="00646DB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21152" w14:textId="25A41312" w:rsidR="00A8248B" w:rsidRDefault="006B129C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287301" wp14:editId="36D551C7">
              <wp:simplePos x="0" y="0"/>
              <wp:positionH relativeFrom="column">
                <wp:posOffset>-1270</wp:posOffset>
              </wp:positionH>
              <wp:positionV relativeFrom="paragraph">
                <wp:posOffset>1803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2935B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4.2pt" to="520.7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" strokecolor="#375623 [1609]" strokeweight="1pt">
              <v:stroke joinstyle="miter" endcap="round"/>
            </v:line>
          </w:pict>
        </mc:Fallback>
      </mc:AlternateContent>
    </w:r>
    <w:r w:rsidR="00746C15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356DBA" wp14:editId="227C53D6">
              <wp:simplePos x="0" y="0"/>
              <wp:positionH relativeFrom="column">
                <wp:posOffset>1326515</wp:posOffset>
              </wp:positionH>
              <wp:positionV relativeFrom="paragraph">
                <wp:posOffset>2101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472763" w14:textId="77777777" w:rsidR="00A8248B" w:rsidRPr="002C539D" w:rsidRDefault="00746C15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Pr="00C50F51">
                              <w:rPr>
                                <w:rStyle w:val="a7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2BEAF7E" w14:textId="77777777" w:rsidR="00A8248B" w:rsidRPr="00596AA5" w:rsidRDefault="00746C15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CBDCB" wp14:editId="6269ED1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B944C1" wp14:editId="228F58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FD079" wp14:editId="40FD9DC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9AC3D1" wp14:editId="385711A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4DF123" wp14:editId="6C28BD0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E7C1C7" wp14:editId="6301D737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A56C9" wp14:editId="19D035E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B00946" wp14:editId="7360AB0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8E1B42" wp14:editId="0CB8AC9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356DB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45pt;margin-top:16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" filled="f" stroked="f">
              <v:textbox inset=".5mm,1.2mm,.5mm,.5mm">
                <w:txbxContent>
                  <w:p w14:paraId="06472763" w14:textId="77777777" w:rsidR="00A8248B" w:rsidRPr="002C539D" w:rsidRDefault="00746C15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a7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2BEAF7E" w14:textId="77777777" w:rsidR="00A8248B" w:rsidRPr="00596AA5" w:rsidRDefault="00746C15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CBDCB" wp14:editId="6269ED1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B944C1" wp14:editId="228F58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FD079" wp14:editId="40FD9DC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9AC3D1" wp14:editId="385711A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4DF123" wp14:editId="6C28BD0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E7C1C7" wp14:editId="6301D737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A56C9" wp14:editId="19D035E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B00946" wp14:editId="7360AB0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8E1B42" wp14:editId="0CB8AC9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92F29BD" w14:textId="2384F329" w:rsidR="00BE5297" w:rsidRPr="00377DD5" w:rsidRDefault="006B129C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5F9193" wp14:editId="42E204A1">
              <wp:simplePos x="0" y="0"/>
              <wp:positionH relativeFrom="column">
                <wp:posOffset>5616575</wp:posOffset>
              </wp:positionH>
              <wp:positionV relativeFrom="paragraph">
                <wp:posOffset>28130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EF59D1" w14:textId="77777777" w:rsidR="00A8248B" w:rsidRPr="00596AA5" w:rsidRDefault="00746C15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66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66B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5F9193" id="Text Box 4" o:spid="_x0000_s1027" type="#_x0000_t202" style="position:absolute;margin-left:442.25pt;margin-top:22.1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HKBAXOEAAAAKAQAADwAAAAAAAAAAAAAAAAC5BAAAZHJz&#10;L2Rvd25yZXYueG1sUEsFBgAAAAAEAAQA8wAAAMcFAAAAAA==&#10;" filled="f" stroked="f" strokeweight=".5pt">
              <v:textbox inset="0,0,0,0">
                <w:txbxContent>
                  <w:p w14:paraId="1FEF59D1" w14:textId="77777777" w:rsidR="00A8248B" w:rsidRPr="00596AA5" w:rsidRDefault="00746C15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66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66B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13FD82" wp14:editId="6B2F509C">
              <wp:simplePos x="0" y="0"/>
              <wp:positionH relativeFrom="column">
                <wp:posOffset>137985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6B0D8D" w14:textId="77777777" w:rsidR="00A8248B" w:rsidRPr="002C539D" w:rsidRDefault="00746C15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13FD82" id="Text Box 6" o:spid="_x0000_s1028" type="#_x0000_t202" style="position:absolute;margin-left:108.6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" filled="f" stroked="f" strokeweight=".5pt">
              <v:textbox inset=".5mm,0,0,0">
                <w:txbxContent>
                  <w:p w14:paraId="466B0D8D" w14:textId="77777777" w:rsidR="00A8248B" w:rsidRPr="002C539D" w:rsidRDefault="00746C15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48AC8B4" wp14:editId="6860B96A">
          <wp:simplePos x="0" y="0"/>
          <wp:positionH relativeFrom="column">
            <wp:posOffset>-10795</wp:posOffset>
          </wp:positionH>
          <wp:positionV relativeFrom="paragraph">
            <wp:posOffset>3429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F18D2" w14:textId="77777777" w:rsidR="00646DB0" w:rsidRDefault="00646DB0">
      <w:pPr>
        <w:spacing w:before="0" w:after="0" w:line="240" w:lineRule="auto"/>
      </w:pPr>
      <w:r>
        <w:separator/>
      </w:r>
    </w:p>
  </w:footnote>
  <w:footnote w:type="continuationSeparator" w:id="0">
    <w:p w14:paraId="29057214" w14:textId="77777777" w:rsidR="00646DB0" w:rsidRDefault="00646DB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8DC4" w14:textId="77777777" w:rsidR="00BE5297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5AC"/>
    <w:multiLevelType w:val="hybridMultilevel"/>
    <w:tmpl w:val="3E4448A6"/>
    <w:lvl w:ilvl="0" w:tplc="040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A487D"/>
    <w:multiLevelType w:val="hybridMultilevel"/>
    <w:tmpl w:val="F05CA8F4"/>
    <w:lvl w:ilvl="0" w:tplc="040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796346">
    <w:abstractNumId w:val="5"/>
  </w:num>
  <w:num w:numId="2" w16cid:durableId="1860773639">
    <w:abstractNumId w:val="2"/>
  </w:num>
  <w:num w:numId="3" w16cid:durableId="511799379">
    <w:abstractNumId w:val="7"/>
  </w:num>
  <w:num w:numId="4" w16cid:durableId="703096695">
    <w:abstractNumId w:val="22"/>
  </w:num>
  <w:num w:numId="5" w16cid:durableId="245654274">
    <w:abstractNumId w:val="12"/>
  </w:num>
  <w:num w:numId="6" w16cid:durableId="1181894231">
    <w:abstractNumId w:val="13"/>
  </w:num>
  <w:num w:numId="7" w16cid:durableId="307057583">
    <w:abstractNumId w:val="24"/>
  </w:num>
  <w:num w:numId="8" w16cid:durableId="9962647">
    <w:abstractNumId w:val="9"/>
  </w:num>
  <w:num w:numId="9" w16cid:durableId="334114413">
    <w:abstractNumId w:val="18"/>
  </w:num>
  <w:num w:numId="10" w16cid:durableId="846558943">
    <w:abstractNumId w:val="20"/>
  </w:num>
  <w:num w:numId="11" w16cid:durableId="522550582">
    <w:abstractNumId w:val="10"/>
  </w:num>
  <w:num w:numId="12" w16cid:durableId="238100329">
    <w:abstractNumId w:val="6"/>
  </w:num>
  <w:num w:numId="13" w16cid:durableId="244728501">
    <w:abstractNumId w:val="17"/>
  </w:num>
  <w:num w:numId="14" w16cid:durableId="298387880">
    <w:abstractNumId w:val="4"/>
  </w:num>
  <w:num w:numId="15" w16cid:durableId="1538202211">
    <w:abstractNumId w:val="1"/>
  </w:num>
  <w:num w:numId="16" w16cid:durableId="452097933">
    <w:abstractNumId w:val="14"/>
  </w:num>
  <w:num w:numId="17" w16cid:durableId="1535802723">
    <w:abstractNumId w:val="23"/>
  </w:num>
  <w:num w:numId="18" w16cid:durableId="103548382">
    <w:abstractNumId w:val="10"/>
  </w:num>
  <w:num w:numId="19" w16cid:durableId="38089377">
    <w:abstractNumId w:val="15"/>
  </w:num>
  <w:num w:numId="20" w16cid:durableId="1030450842">
    <w:abstractNumId w:val="6"/>
  </w:num>
  <w:num w:numId="21" w16cid:durableId="2127500348">
    <w:abstractNumId w:val="5"/>
  </w:num>
  <w:num w:numId="22" w16cid:durableId="2094234117">
    <w:abstractNumId w:val="2"/>
  </w:num>
  <w:num w:numId="23" w16cid:durableId="885022536">
    <w:abstractNumId w:val="22"/>
  </w:num>
  <w:num w:numId="24" w16cid:durableId="788553673">
    <w:abstractNumId w:val="13"/>
  </w:num>
  <w:num w:numId="25" w16cid:durableId="2131312728">
    <w:abstractNumId w:val="12"/>
  </w:num>
  <w:num w:numId="26" w16cid:durableId="679502660">
    <w:abstractNumId w:val="8"/>
  </w:num>
  <w:num w:numId="27" w16cid:durableId="2008511381">
    <w:abstractNumId w:val="16"/>
  </w:num>
  <w:num w:numId="28" w16cid:durableId="1025867755">
    <w:abstractNumId w:val="0"/>
  </w:num>
  <w:num w:numId="29" w16cid:durableId="1184054929">
    <w:abstractNumId w:val="21"/>
  </w:num>
  <w:num w:numId="30" w16cid:durableId="1915505875">
    <w:abstractNumId w:val="3"/>
  </w:num>
  <w:num w:numId="31" w16cid:durableId="2130468920">
    <w:abstractNumId w:val="11"/>
  </w:num>
  <w:num w:numId="32" w16cid:durableId="16849500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Y3tjQ3MzY1MjBU0lEKTi0uzszPAykwrgUAhF1QSiwAAAA="/>
  </w:docVars>
  <w:rsids>
    <w:rsidRoot w:val="00287C17"/>
    <w:rsid w:val="00155ADB"/>
    <w:rsid w:val="00287C17"/>
    <w:rsid w:val="00305470"/>
    <w:rsid w:val="00410922"/>
    <w:rsid w:val="004A54E1"/>
    <w:rsid w:val="005366B8"/>
    <w:rsid w:val="00537AE7"/>
    <w:rsid w:val="00646DB0"/>
    <w:rsid w:val="006B129C"/>
    <w:rsid w:val="00746C15"/>
    <w:rsid w:val="00AE1823"/>
    <w:rsid w:val="00B16B61"/>
    <w:rsid w:val="00B939AB"/>
    <w:rsid w:val="00CC3CD3"/>
    <w:rsid w:val="00DC03AC"/>
    <w:rsid w:val="00E04CEE"/>
    <w:rsid w:val="00F059B3"/>
    <w:rsid w:val="00F5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3FCB9C"/>
  <w15:chartTrackingRefBased/>
  <w15:docId w15:val="{E15204C3-A22A-40D0-88BD-8B806DAC1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7AE7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A54E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4A54E1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4A54E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A54E1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4A54E1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qFormat/>
    <w:rsid w:val="004A54E1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4A54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4A54E1"/>
  </w:style>
  <w:style w:type="paragraph" w:styleId="a5">
    <w:name w:val="footer"/>
    <w:basedOn w:val="a"/>
    <w:link w:val="a6"/>
    <w:uiPriority w:val="99"/>
    <w:unhideWhenUsed/>
    <w:rsid w:val="004A54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4A54E1"/>
  </w:style>
  <w:style w:type="character" w:styleId="a7">
    <w:name w:val="Hyperlink"/>
    <w:basedOn w:val="a0"/>
    <w:uiPriority w:val="99"/>
    <w:unhideWhenUsed/>
    <w:rsid w:val="004A54E1"/>
    <w:rPr>
      <w:color w:val="0563C1" w:themeColor="hyperlink"/>
      <w:u w:val="single"/>
    </w:rPr>
  </w:style>
  <w:style w:type="character" w:styleId="a8">
    <w:name w:val="Strong"/>
    <w:aliases w:val="Example Test"/>
    <w:basedOn w:val="a0"/>
    <w:qFormat/>
    <w:rsid w:val="004A54E1"/>
    <w:rPr>
      <w:b/>
      <w:bCs/>
    </w:rPr>
  </w:style>
  <w:style w:type="paragraph" w:styleId="a9">
    <w:name w:val="List Paragraph"/>
    <w:basedOn w:val="a"/>
    <w:link w:val="aa"/>
    <w:uiPriority w:val="34"/>
    <w:qFormat/>
    <w:rsid w:val="004A54E1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4A54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4A54E1"/>
    <w:rPr>
      <w:rFonts w:ascii="Consolas" w:hAnsi="Consolas"/>
      <w:b/>
      <w:noProof/>
    </w:rPr>
  </w:style>
  <w:style w:type="table" w:styleId="ab">
    <w:name w:val="Table Grid"/>
    <w:basedOn w:val="a1"/>
    <w:uiPriority w:val="59"/>
    <w:rsid w:val="004A54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Списък на абзаци Знак"/>
    <w:basedOn w:val="a0"/>
    <w:link w:val="a9"/>
    <w:uiPriority w:val="34"/>
    <w:qFormat/>
    <w:rsid w:val="004A54E1"/>
  </w:style>
  <w:style w:type="paragraph" w:styleId="ac">
    <w:name w:val="Title"/>
    <w:aliases w:val="Example Test Caption"/>
    <w:basedOn w:val="a"/>
    <w:next w:val="a"/>
    <w:link w:val="ad"/>
    <w:uiPriority w:val="10"/>
    <w:qFormat/>
    <w:rsid w:val="004A54E1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d">
    <w:name w:val="Заглавие Знак"/>
    <w:aliases w:val="Example Test Caption Знак"/>
    <w:basedOn w:val="a0"/>
    <w:link w:val="ac"/>
    <w:uiPriority w:val="10"/>
    <w:rsid w:val="004A54E1"/>
    <w:rPr>
      <w:rFonts w:eastAsiaTheme="majorEastAsia" w:cstheme="majorBidi"/>
      <w:b/>
      <w:spacing w:val="5"/>
      <w:kern w:val="28"/>
      <w:szCs w:val="52"/>
      <w:lang w:val="bg-BG"/>
    </w:rPr>
  </w:style>
  <w:style w:type="character" w:styleId="ae">
    <w:name w:val="Unresolved Mention"/>
    <w:basedOn w:val="a0"/>
    <w:uiPriority w:val="99"/>
    <w:semiHidden/>
    <w:unhideWhenUsed/>
    <w:rsid w:val="00305470"/>
    <w:rPr>
      <w:color w:val="605E5C"/>
      <w:shd w:val="clear" w:color="auto" w:fill="E1DFDD"/>
    </w:rPr>
  </w:style>
  <w:style w:type="character" w:customStyle="1" w:styleId="ui">
    <w:name w:val="ui"/>
    <w:basedOn w:val="a0"/>
    <w:rsid w:val="00305470"/>
  </w:style>
  <w:style w:type="paragraph" w:customStyle="1" w:styleId="Body">
    <w:name w:val="Body"/>
    <w:rsid w:val="00155ADB"/>
    <w:pPr>
      <w:spacing w:after="200" w:line="276" w:lineRule="auto"/>
    </w:pPr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a0"/>
    <w:rsid w:val="00155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0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52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247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udge.softuni.org/Contests/Practice/Index/185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1580</Words>
  <Characters>9007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joana.veskova</cp:lastModifiedBy>
  <cp:revision>8</cp:revision>
  <dcterms:created xsi:type="dcterms:W3CDTF">2021-12-09T12:48:00Z</dcterms:created>
  <dcterms:modified xsi:type="dcterms:W3CDTF">2023-02-1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7256c762c26acebf3e1f209e0b721f5c7d5edfffed2f43314538cd8ee4b185</vt:lpwstr>
  </property>
</Properties>
</file>